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3A808431" w:rsidR="00535A5C" w:rsidRDefault="00D35830" w:rsidP="004C68BF">
      <w:pPr>
        <w:spacing w:line="336" w:lineRule="auto"/>
        <w:ind w:right="-554"/>
        <w:rPr>
          <w:rFonts w:ascii="Arial" w:hAnsi="Arial" w:cs="Arial"/>
          <w:i/>
        </w:rPr>
      </w:pPr>
      <w:r>
        <w:rPr>
          <w:rFonts w:ascii="Arial" w:hAnsi="Arial" w:cs="Arial"/>
          <w:i/>
          <w:noProof/>
        </w:rPr>
        <w:t>February</w:t>
      </w:r>
      <w:r>
        <w:rPr>
          <w:rFonts w:ascii="Arial" w:hAnsi="Arial" w:cs="Arial"/>
          <w:i/>
          <w:noProof/>
        </w:rPr>
        <w:t xml:space="preserve"> </w:t>
      </w:r>
      <w:r w:rsidR="00CC7CB3">
        <w:rPr>
          <w:rFonts w:ascii="Arial" w:hAnsi="Arial" w:cs="Arial"/>
          <w:i/>
          <w:noProof/>
        </w:rPr>
        <w:t>202</w:t>
      </w:r>
      <w:r w:rsidR="00794797">
        <w:rPr>
          <w:rFonts w:ascii="Arial" w:hAnsi="Arial" w:cs="Arial"/>
          <w:i/>
          <w:noProof/>
        </w:rPr>
        <w:t>3</w:t>
      </w:r>
      <w:r w:rsidR="00460DA5">
        <w:rPr>
          <w:rFonts w:ascii="Arial" w:hAnsi="Arial" w:cs="Arial"/>
          <w:i/>
          <w:noProof/>
        </w:rPr>
        <w:t xml:space="preserve"> </w:t>
      </w:r>
      <w:r w:rsidR="00B35AA9" w:rsidRPr="00387027">
        <w:rPr>
          <w:rFonts w:ascii="Arial" w:hAnsi="Arial" w:cs="Arial"/>
          <w:i/>
        </w:rPr>
        <w:t xml:space="preserve">– for immediate release    </w:t>
      </w:r>
    </w:p>
    <w:p w14:paraId="4FE880C7" w14:textId="77777777" w:rsidR="00535A5C" w:rsidRDefault="00535A5C" w:rsidP="004C68BF">
      <w:pPr>
        <w:spacing w:line="336" w:lineRule="auto"/>
        <w:ind w:right="-554"/>
        <w:rPr>
          <w:rFonts w:ascii="Arial" w:hAnsi="Arial" w:cs="Arial"/>
          <w:i/>
        </w:rPr>
      </w:pPr>
    </w:p>
    <w:p w14:paraId="4FE880CA" w14:textId="1B300E53" w:rsidR="00524281" w:rsidRPr="00E42E7B" w:rsidRDefault="006F2762" w:rsidP="004C68BF">
      <w:pPr>
        <w:spacing w:line="336" w:lineRule="auto"/>
        <w:ind w:right="-554"/>
        <w:rPr>
          <w:rFonts w:ascii="Arial" w:hAnsi="Arial" w:cs="Arial"/>
          <w:b/>
          <w:sz w:val="24"/>
          <w:szCs w:val="24"/>
        </w:rPr>
      </w:pPr>
      <w:r w:rsidRPr="00E42E7B">
        <w:rPr>
          <w:rFonts w:ascii="Arial" w:hAnsi="Arial" w:cs="Arial"/>
          <w:b/>
          <w:sz w:val="24"/>
          <w:szCs w:val="24"/>
        </w:rPr>
        <w:t xml:space="preserve">Renishaw </w:t>
      </w:r>
      <w:r w:rsidR="007C2E79">
        <w:rPr>
          <w:rFonts w:ascii="Arial" w:hAnsi="Arial" w:cs="Arial"/>
          <w:b/>
          <w:sz w:val="24"/>
          <w:szCs w:val="24"/>
        </w:rPr>
        <w:t xml:space="preserve">and </w:t>
      </w:r>
      <w:r w:rsidR="009217FD" w:rsidRPr="00E42E7B">
        <w:rPr>
          <w:rFonts w:ascii="Arial" w:hAnsi="Arial" w:cs="Arial"/>
          <w:b/>
          <w:sz w:val="24"/>
          <w:szCs w:val="24"/>
        </w:rPr>
        <w:t xml:space="preserve">British </w:t>
      </w:r>
      <w:r w:rsidR="007C2E79">
        <w:rPr>
          <w:rFonts w:ascii="Arial" w:hAnsi="Arial" w:cs="Arial"/>
          <w:b/>
          <w:sz w:val="24"/>
          <w:szCs w:val="24"/>
        </w:rPr>
        <w:t>C</w:t>
      </w:r>
      <w:r w:rsidR="009217FD" w:rsidRPr="00E42E7B">
        <w:rPr>
          <w:rFonts w:ascii="Arial" w:hAnsi="Arial" w:cs="Arial"/>
          <w:b/>
          <w:sz w:val="24"/>
          <w:szCs w:val="24"/>
        </w:rPr>
        <w:t>ycling</w:t>
      </w:r>
      <w:r w:rsidR="007D738B" w:rsidRPr="00E42E7B">
        <w:rPr>
          <w:rFonts w:ascii="Arial" w:hAnsi="Arial" w:cs="Arial"/>
          <w:b/>
          <w:sz w:val="24"/>
          <w:szCs w:val="24"/>
        </w:rPr>
        <w:t xml:space="preserve"> </w:t>
      </w:r>
      <w:r w:rsidR="007C2E79">
        <w:rPr>
          <w:rFonts w:ascii="Arial" w:hAnsi="Arial" w:cs="Arial"/>
          <w:b/>
          <w:sz w:val="24"/>
          <w:szCs w:val="24"/>
        </w:rPr>
        <w:t xml:space="preserve">renew </w:t>
      </w:r>
      <w:r w:rsidR="007D738B" w:rsidRPr="00E42E7B">
        <w:rPr>
          <w:rFonts w:ascii="Arial" w:hAnsi="Arial" w:cs="Arial"/>
          <w:b/>
          <w:sz w:val="24"/>
          <w:szCs w:val="24"/>
        </w:rPr>
        <w:t xml:space="preserve">partnership </w:t>
      </w:r>
      <w:r w:rsidR="009217FD" w:rsidRPr="00E42E7B">
        <w:rPr>
          <w:rFonts w:ascii="Arial" w:hAnsi="Arial" w:cs="Arial"/>
          <w:b/>
          <w:sz w:val="24"/>
          <w:szCs w:val="24"/>
        </w:rPr>
        <w:t>ahead of</w:t>
      </w:r>
      <w:r w:rsidR="000155CE" w:rsidRPr="00E42E7B">
        <w:rPr>
          <w:rFonts w:ascii="Arial" w:hAnsi="Arial" w:cs="Arial"/>
          <w:b/>
          <w:sz w:val="24"/>
          <w:szCs w:val="24"/>
        </w:rPr>
        <w:t xml:space="preserve"> </w:t>
      </w:r>
      <w:r w:rsidR="007C2E79">
        <w:rPr>
          <w:rFonts w:ascii="Arial" w:hAnsi="Arial" w:cs="Arial"/>
          <w:b/>
          <w:sz w:val="24"/>
          <w:szCs w:val="24"/>
        </w:rPr>
        <w:t xml:space="preserve">2024 </w:t>
      </w:r>
      <w:r w:rsidR="000155CE" w:rsidRPr="00E42E7B">
        <w:rPr>
          <w:rFonts w:ascii="Arial" w:hAnsi="Arial" w:cs="Arial"/>
          <w:b/>
          <w:sz w:val="24"/>
          <w:szCs w:val="24"/>
        </w:rPr>
        <w:t>Paris Olympics</w:t>
      </w:r>
    </w:p>
    <w:p w14:paraId="38736C21" w14:textId="64A49B5D" w:rsidR="00987A18" w:rsidRPr="00E42E7B" w:rsidRDefault="00987A18" w:rsidP="004C68BF">
      <w:pPr>
        <w:spacing w:line="336" w:lineRule="auto"/>
        <w:ind w:right="-554"/>
        <w:rPr>
          <w:rFonts w:ascii="Arial" w:hAnsi="Arial" w:cs="Arial"/>
          <w:b/>
          <w:sz w:val="24"/>
          <w:szCs w:val="24"/>
        </w:rPr>
      </w:pPr>
    </w:p>
    <w:p w14:paraId="4FE880CC" w14:textId="50FD2946" w:rsidR="00524281" w:rsidRPr="00E42E7B" w:rsidRDefault="007C2E79" w:rsidP="00B90041">
      <w:pPr>
        <w:spacing w:line="336" w:lineRule="auto"/>
        <w:ind w:right="-554"/>
        <w:jc w:val="both"/>
        <w:rPr>
          <w:rFonts w:ascii="Arial" w:hAnsi="Arial" w:cs="Arial"/>
        </w:rPr>
      </w:pPr>
      <w:r>
        <w:rPr>
          <w:rFonts w:ascii="Arial" w:hAnsi="Arial" w:cs="Arial"/>
        </w:rPr>
        <w:t xml:space="preserve">After their work to develop a highly successful track bike for the Tokyo Olympics, </w:t>
      </w:r>
      <w:r w:rsidR="00DC68FB" w:rsidRPr="00E42E7B">
        <w:rPr>
          <w:rFonts w:ascii="Arial" w:hAnsi="Arial" w:cs="Arial"/>
        </w:rPr>
        <w:t>g</w:t>
      </w:r>
      <w:r w:rsidR="00460DA5" w:rsidRPr="00E42E7B">
        <w:rPr>
          <w:rFonts w:ascii="Arial" w:hAnsi="Arial" w:cs="Arial"/>
        </w:rPr>
        <w:t>lobal engineering technologies company</w:t>
      </w:r>
      <w:r w:rsidR="000437EB" w:rsidRPr="00E42E7B">
        <w:rPr>
          <w:rFonts w:ascii="Arial" w:hAnsi="Arial" w:cs="Arial"/>
        </w:rPr>
        <w:t>,</w:t>
      </w:r>
      <w:r w:rsidR="00460DA5" w:rsidRPr="00E42E7B">
        <w:rPr>
          <w:rFonts w:ascii="Arial" w:hAnsi="Arial" w:cs="Arial"/>
        </w:rPr>
        <w:t xml:space="preserve"> </w:t>
      </w:r>
      <w:hyperlink r:id="rId11" w:history="1">
        <w:r w:rsidR="00460DA5" w:rsidRPr="00E42E7B">
          <w:rPr>
            <w:rStyle w:val="Hyperlink"/>
            <w:rFonts w:ascii="Arial" w:hAnsi="Arial" w:cs="Arial"/>
          </w:rPr>
          <w:t>Renishaw</w:t>
        </w:r>
      </w:hyperlink>
      <w:r w:rsidR="000437EB" w:rsidRPr="00E42E7B">
        <w:rPr>
          <w:rStyle w:val="Hyperlink"/>
          <w:rFonts w:ascii="Arial" w:hAnsi="Arial" w:cs="Arial"/>
        </w:rPr>
        <w:t>,</w:t>
      </w:r>
      <w:r w:rsidR="00460DA5" w:rsidRPr="00E42E7B">
        <w:rPr>
          <w:rFonts w:ascii="Arial" w:hAnsi="Arial" w:cs="Arial"/>
        </w:rPr>
        <w:t xml:space="preserve"> </w:t>
      </w:r>
      <w:r>
        <w:rPr>
          <w:rFonts w:ascii="Arial" w:hAnsi="Arial" w:cs="Arial"/>
        </w:rPr>
        <w:t xml:space="preserve">and </w:t>
      </w:r>
      <w:r w:rsidR="00097155" w:rsidRPr="00E42E7B">
        <w:rPr>
          <w:rFonts w:ascii="Arial" w:hAnsi="Arial" w:cs="Arial"/>
        </w:rPr>
        <w:t>the Great Britain Cycling Team</w:t>
      </w:r>
      <w:r>
        <w:rPr>
          <w:rFonts w:ascii="Arial" w:hAnsi="Arial" w:cs="Arial"/>
        </w:rPr>
        <w:t xml:space="preserve"> </w:t>
      </w:r>
      <w:r w:rsidRPr="00E42E7B">
        <w:rPr>
          <w:rFonts w:ascii="Arial" w:hAnsi="Arial" w:cs="Arial"/>
        </w:rPr>
        <w:t>ha</w:t>
      </w:r>
      <w:r>
        <w:rPr>
          <w:rFonts w:ascii="Arial" w:hAnsi="Arial" w:cs="Arial"/>
        </w:rPr>
        <w:t>ve</w:t>
      </w:r>
      <w:r w:rsidRPr="00E42E7B">
        <w:rPr>
          <w:rFonts w:ascii="Arial" w:hAnsi="Arial" w:cs="Arial"/>
        </w:rPr>
        <w:t xml:space="preserve"> extended </w:t>
      </w:r>
      <w:r>
        <w:rPr>
          <w:rFonts w:ascii="Arial" w:hAnsi="Arial" w:cs="Arial"/>
        </w:rPr>
        <w:t xml:space="preserve">their </w:t>
      </w:r>
      <w:r w:rsidRPr="00E42E7B">
        <w:rPr>
          <w:rFonts w:ascii="Arial" w:hAnsi="Arial" w:cs="Arial"/>
        </w:rPr>
        <w:t>partnership</w:t>
      </w:r>
      <w:r>
        <w:rPr>
          <w:rFonts w:ascii="Arial" w:hAnsi="Arial" w:cs="Arial"/>
        </w:rPr>
        <w:t>.</w:t>
      </w:r>
      <w:r w:rsidRPr="00E42E7B">
        <w:rPr>
          <w:rFonts w:ascii="Arial" w:hAnsi="Arial" w:cs="Arial"/>
        </w:rPr>
        <w:t xml:space="preserve"> </w:t>
      </w:r>
      <w:r w:rsidR="00097155" w:rsidRPr="00E42E7B">
        <w:rPr>
          <w:rFonts w:ascii="Arial" w:hAnsi="Arial" w:cs="Arial"/>
        </w:rPr>
        <w:t>As an official supplier</w:t>
      </w:r>
      <w:r>
        <w:rPr>
          <w:rFonts w:ascii="Arial" w:hAnsi="Arial" w:cs="Arial"/>
        </w:rPr>
        <w:t xml:space="preserve"> to the Team</w:t>
      </w:r>
      <w:r w:rsidR="00097155" w:rsidRPr="00E42E7B">
        <w:rPr>
          <w:rFonts w:ascii="Arial" w:hAnsi="Arial" w:cs="Arial"/>
        </w:rPr>
        <w:t xml:space="preserve">, Renishaw will </w:t>
      </w:r>
      <w:r w:rsidR="00EC5191" w:rsidRPr="00E42E7B">
        <w:rPr>
          <w:rFonts w:ascii="Arial" w:hAnsi="Arial" w:cs="Arial"/>
        </w:rPr>
        <w:t>use</w:t>
      </w:r>
      <w:r w:rsidR="00AF64D4" w:rsidRPr="00E42E7B">
        <w:rPr>
          <w:rFonts w:ascii="Arial" w:hAnsi="Arial" w:cs="Arial"/>
        </w:rPr>
        <w:t xml:space="preserve"> </w:t>
      </w:r>
      <w:r w:rsidR="00460DA5" w:rsidRPr="00E42E7B">
        <w:rPr>
          <w:rFonts w:ascii="Arial" w:hAnsi="Arial" w:cs="Arial"/>
        </w:rPr>
        <w:t xml:space="preserve">its expertise in additive manufacturing (AM) </w:t>
      </w:r>
      <w:r w:rsidR="00607E80" w:rsidRPr="00E42E7B">
        <w:rPr>
          <w:rFonts w:ascii="Arial" w:hAnsi="Arial" w:cs="Arial"/>
        </w:rPr>
        <w:t xml:space="preserve">to create </w:t>
      </w:r>
      <w:r w:rsidR="00341263" w:rsidRPr="00E42E7B">
        <w:rPr>
          <w:rFonts w:ascii="Arial" w:hAnsi="Arial" w:cs="Arial"/>
        </w:rPr>
        <w:t>lightweight</w:t>
      </w:r>
      <w:r w:rsidR="003E76B3">
        <w:rPr>
          <w:rFonts w:ascii="Arial" w:hAnsi="Arial" w:cs="Arial"/>
        </w:rPr>
        <w:t>, complex</w:t>
      </w:r>
      <w:r w:rsidR="00341263" w:rsidRPr="00E42E7B">
        <w:rPr>
          <w:rFonts w:ascii="Arial" w:hAnsi="Arial" w:cs="Arial"/>
        </w:rPr>
        <w:t xml:space="preserve"> </w:t>
      </w:r>
      <w:r w:rsidR="00EC5191" w:rsidRPr="00E42E7B">
        <w:rPr>
          <w:rFonts w:ascii="Arial" w:hAnsi="Arial" w:cs="Arial"/>
        </w:rPr>
        <w:t>parts</w:t>
      </w:r>
      <w:r w:rsidR="00AF64D4" w:rsidRPr="00E42E7B">
        <w:rPr>
          <w:rFonts w:ascii="Arial" w:hAnsi="Arial" w:cs="Arial"/>
        </w:rPr>
        <w:t xml:space="preserve"> f</w:t>
      </w:r>
      <w:r>
        <w:rPr>
          <w:rFonts w:ascii="Arial" w:hAnsi="Arial" w:cs="Arial"/>
        </w:rPr>
        <w:t>or</w:t>
      </w:r>
      <w:r w:rsidR="00AF64D4" w:rsidRPr="00E42E7B">
        <w:rPr>
          <w:rFonts w:ascii="Arial" w:hAnsi="Arial" w:cs="Arial"/>
        </w:rPr>
        <w:t xml:space="preserve"> an </w:t>
      </w:r>
      <w:r w:rsidR="003E76B3">
        <w:rPr>
          <w:rFonts w:ascii="Arial" w:hAnsi="Arial" w:cs="Arial"/>
        </w:rPr>
        <w:t xml:space="preserve">upgraded </w:t>
      </w:r>
      <w:r w:rsidR="00AF64D4" w:rsidRPr="00E42E7B">
        <w:rPr>
          <w:rFonts w:ascii="Arial" w:hAnsi="Arial" w:cs="Arial"/>
        </w:rPr>
        <w:t>track bike</w:t>
      </w:r>
      <w:r w:rsidR="003E76B3">
        <w:rPr>
          <w:rFonts w:ascii="Arial" w:hAnsi="Arial" w:cs="Arial"/>
        </w:rPr>
        <w:t xml:space="preserve"> design</w:t>
      </w:r>
      <w:r w:rsidR="00AF64D4" w:rsidRPr="00E42E7B">
        <w:rPr>
          <w:rFonts w:ascii="Arial" w:hAnsi="Arial" w:cs="Arial"/>
        </w:rPr>
        <w:t>,</w:t>
      </w:r>
      <w:r w:rsidR="00341263" w:rsidRPr="00E42E7B">
        <w:rPr>
          <w:rFonts w:ascii="Arial" w:hAnsi="Arial" w:cs="Arial"/>
        </w:rPr>
        <w:t xml:space="preserve"> </w:t>
      </w:r>
      <w:r w:rsidR="003E76B3">
        <w:rPr>
          <w:rFonts w:ascii="Arial" w:hAnsi="Arial" w:cs="Arial"/>
        </w:rPr>
        <w:t xml:space="preserve">which aims to </w:t>
      </w:r>
      <w:r w:rsidR="00341263" w:rsidRPr="00E42E7B">
        <w:rPr>
          <w:rFonts w:ascii="Arial" w:hAnsi="Arial" w:cs="Arial"/>
        </w:rPr>
        <w:t>reduc</w:t>
      </w:r>
      <w:r w:rsidR="003E76B3">
        <w:rPr>
          <w:rFonts w:ascii="Arial" w:hAnsi="Arial" w:cs="Arial"/>
        </w:rPr>
        <w:t>e</w:t>
      </w:r>
      <w:r w:rsidR="00341263" w:rsidRPr="00E42E7B">
        <w:rPr>
          <w:rFonts w:ascii="Arial" w:hAnsi="Arial" w:cs="Arial"/>
        </w:rPr>
        <w:t xml:space="preserve"> drag and improv</w:t>
      </w:r>
      <w:r w:rsidR="003E76B3">
        <w:rPr>
          <w:rFonts w:ascii="Arial" w:hAnsi="Arial" w:cs="Arial"/>
        </w:rPr>
        <w:t>e</w:t>
      </w:r>
      <w:r w:rsidR="00341263" w:rsidRPr="00E42E7B">
        <w:rPr>
          <w:rFonts w:ascii="Arial" w:hAnsi="Arial" w:cs="Arial"/>
        </w:rPr>
        <w:t xml:space="preserve"> overall speed</w:t>
      </w:r>
      <w:r w:rsidR="003E76B3">
        <w:rPr>
          <w:rFonts w:ascii="Arial" w:hAnsi="Arial" w:cs="Arial"/>
        </w:rPr>
        <w:t>s</w:t>
      </w:r>
      <w:r w:rsidR="0093238F" w:rsidRPr="00E42E7B">
        <w:rPr>
          <w:rFonts w:ascii="Arial" w:hAnsi="Arial" w:cs="Arial"/>
        </w:rPr>
        <w:t xml:space="preserve"> for the 2024 Paris Olympics</w:t>
      </w:r>
      <w:r w:rsidR="00341263" w:rsidRPr="00E42E7B">
        <w:rPr>
          <w:rFonts w:ascii="Arial" w:hAnsi="Arial" w:cs="Arial"/>
        </w:rPr>
        <w:t xml:space="preserve">. </w:t>
      </w:r>
    </w:p>
    <w:p w14:paraId="4DE0BD6C" w14:textId="77777777" w:rsidR="00F36B9F" w:rsidRPr="00E42E7B" w:rsidRDefault="00F36B9F" w:rsidP="00B90041">
      <w:pPr>
        <w:spacing w:line="336" w:lineRule="auto"/>
        <w:ind w:right="-554"/>
        <w:jc w:val="both"/>
        <w:rPr>
          <w:rFonts w:ascii="Arial" w:hAnsi="Arial" w:cs="Arial"/>
        </w:rPr>
      </w:pPr>
    </w:p>
    <w:p w14:paraId="4082AA16" w14:textId="5F88AA79" w:rsidR="00B14A02" w:rsidRPr="00E42E7B" w:rsidRDefault="00F32941" w:rsidP="00B14A02">
      <w:pPr>
        <w:spacing w:line="336" w:lineRule="auto"/>
        <w:ind w:right="-554"/>
        <w:jc w:val="both"/>
        <w:rPr>
          <w:rFonts w:ascii="Arial" w:hAnsi="Arial" w:cs="Arial"/>
        </w:rPr>
      </w:pPr>
      <w:r>
        <w:rPr>
          <w:rFonts w:ascii="Arial" w:hAnsi="Arial" w:cs="Arial"/>
        </w:rPr>
        <w:t>I</w:t>
      </w:r>
      <w:r w:rsidR="001A4130" w:rsidRPr="00E42E7B">
        <w:rPr>
          <w:rFonts w:ascii="Arial" w:hAnsi="Arial" w:cs="Arial"/>
        </w:rPr>
        <w:t>n 2019</w:t>
      </w:r>
      <w:r w:rsidR="00877CCA" w:rsidRPr="00E42E7B">
        <w:rPr>
          <w:rFonts w:ascii="Arial" w:hAnsi="Arial" w:cs="Arial"/>
        </w:rPr>
        <w:t xml:space="preserve">, British Cycling, the national governing </w:t>
      </w:r>
      <w:r w:rsidR="00F862C7" w:rsidRPr="00E42E7B">
        <w:rPr>
          <w:rFonts w:ascii="Arial" w:hAnsi="Arial" w:cs="Arial"/>
        </w:rPr>
        <w:t xml:space="preserve">body for cycling in Great </w:t>
      </w:r>
      <w:r w:rsidR="00A229BA" w:rsidRPr="00E42E7B">
        <w:rPr>
          <w:rFonts w:ascii="Arial" w:hAnsi="Arial" w:cs="Arial"/>
        </w:rPr>
        <w:t>Britain</w:t>
      </w:r>
      <w:r w:rsidR="0085641C" w:rsidRPr="00E42E7B">
        <w:rPr>
          <w:rFonts w:ascii="Arial" w:hAnsi="Arial" w:cs="Arial"/>
        </w:rPr>
        <w:t xml:space="preserve">, </w:t>
      </w:r>
      <w:r w:rsidR="0095242D" w:rsidRPr="00E42E7B">
        <w:rPr>
          <w:rFonts w:ascii="Arial" w:hAnsi="Arial" w:cs="Arial"/>
        </w:rPr>
        <w:t>invited Renishaw</w:t>
      </w:r>
      <w:r w:rsidR="00B14A02" w:rsidRPr="00E42E7B">
        <w:rPr>
          <w:rFonts w:ascii="Arial" w:hAnsi="Arial" w:cs="Arial"/>
        </w:rPr>
        <w:t xml:space="preserve"> to join the </w:t>
      </w:r>
      <w:r w:rsidR="003E76B3">
        <w:rPr>
          <w:rFonts w:ascii="Arial" w:hAnsi="Arial" w:cs="Arial"/>
        </w:rPr>
        <w:t xml:space="preserve">Olympic bike </w:t>
      </w:r>
      <w:r w:rsidR="00B14A02" w:rsidRPr="00E42E7B">
        <w:rPr>
          <w:rFonts w:ascii="Arial" w:hAnsi="Arial" w:cs="Arial"/>
        </w:rPr>
        <w:t xml:space="preserve">development </w:t>
      </w:r>
      <w:proofErr w:type="spellStart"/>
      <w:r w:rsidR="00B14A02" w:rsidRPr="00E42E7B">
        <w:rPr>
          <w:rFonts w:ascii="Arial" w:hAnsi="Arial" w:cs="Arial"/>
        </w:rPr>
        <w:t>team</w:t>
      </w:r>
      <w:r w:rsidR="00091D0B">
        <w:rPr>
          <w:rFonts w:ascii="Arial" w:hAnsi="Arial" w:cs="Arial"/>
        </w:rPr>
        <w:t>.</w:t>
      </w:r>
      <w:r w:rsidR="00AD4ADA">
        <w:rPr>
          <w:rFonts w:ascii="Arial" w:hAnsi="Arial" w:cs="Arial"/>
        </w:rPr>
        <w:t>Renishaw’s</w:t>
      </w:r>
      <w:proofErr w:type="spellEnd"/>
      <w:r w:rsidR="00AD4ADA">
        <w:rPr>
          <w:rFonts w:ascii="Arial" w:hAnsi="Arial" w:cs="Arial"/>
        </w:rPr>
        <w:t xml:space="preserve"> </w:t>
      </w:r>
      <w:r w:rsidR="003D4AAF">
        <w:rPr>
          <w:rFonts w:ascii="Arial" w:hAnsi="Arial" w:cs="Arial"/>
        </w:rPr>
        <w:t>expertise in m</w:t>
      </w:r>
      <w:r w:rsidR="00B14A02" w:rsidRPr="00E42E7B">
        <w:rPr>
          <w:rFonts w:ascii="Arial" w:hAnsi="Arial" w:cs="Arial"/>
        </w:rPr>
        <w:t xml:space="preserve">etal 3D printing </w:t>
      </w:r>
      <w:r w:rsidR="00AD4ADA">
        <w:rPr>
          <w:rFonts w:ascii="Arial" w:hAnsi="Arial" w:cs="Arial"/>
        </w:rPr>
        <w:t xml:space="preserve">and advanced engineering </w:t>
      </w:r>
      <w:r w:rsidR="003D4AAF">
        <w:rPr>
          <w:rFonts w:ascii="Arial" w:hAnsi="Arial" w:cs="Arial"/>
        </w:rPr>
        <w:t xml:space="preserve">was seen as vital to enable </w:t>
      </w:r>
      <w:r w:rsidR="00AD4ADA">
        <w:rPr>
          <w:rFonts w:ascii="Arial" w:hAnsi="Arial" w:cs="Arial"/>
        </w:rPr>
        <w:t xml:space="preserve">the production of </w:t>
      </w:r>
      <w:r w:rsidR="00B14A02" w:rsidRPr="00E42E7B">
        <w:rPr>
          <w:rFonts w:ascii="Arial" w:hAnsi="Arial" w:cs="Arial"/>
        </w:rPr>
        <w:t>lighter, more complex components than traditional manufacturing methods</w:t>
      </w:r>
      <w:r w:rsidR="00385024" w:rsidRPr="00E42E7B">
        <w:rPr>
          <w:rFonts w:ascii="Arial" w:hAnsi="Arial" w:cs="Arial"/>
        </w:rPr>
        <w:t xml:space="preserve">, allowing the team </w:t>
      </w:r>
      <w:r w:rsidR="0097276C" w:rsidRPr="00E42E7B">
        <w:rPr>
          <w:rFonts w:ascii="Arial" w:hAnsi="Arial" w:cs="Arial"/>
        </w:rPr>
        <w:t>to increase the bike’s speed</w:t>
      </w:r>
      <w:r w:rsidR="00B14A02" w:rsidRPr="00E42E7B">
        <w:rPr>
          <w:rFonts w:ascii="Arial" w:hAnsi="Arial" w:cs="Arial"/>
        </w:rPr>
        <w:t>.</w:t>
      </w:r>
    </w:p>
    <w:p w14:paraId="2F5BEB10" w14:textId="77777777" w:rsidR="0006257A" w:rsidRDefault="0006257A" w:rsidP="0006257A">
      <w:pPr>
        <w:spacing w:line="336" w:lineRule="auto"/>
        <w:ind w:right="-554"/>
        <w:jc w:val="both"/>
        <w:rPr>
          <w:rFonts w:ascii="Arial" w:hAnsi="Arial" w:cs="Arial"/>
        </w:rPr>
      </w:pPr>
    </w:p>
    <w:p w14:paraId="317B8F8E" w14:textId="4B91B1B9" w:rsidR="0006257A" w:rsidRPr="00F04EEA" w:rsidRDefault="0006257A" w:rsidP="0006257A">
      <w:pPr>
        <w:spacing w:line="336" w:lineRule="auto"/>
        <w:ind w:right="-554"/>
        <w:jc w:val="both"/>
        <w:rPr>
          <w:rFonts w:ascii="Arial" w:hAnsi="Arial" w:cs="Arial"/>
        </w:rPr>
      </w:pPr>
      <w:r>
        <w:rPr>
          <w:rFonts w:ascii="Arial" w:hAnsi="Arial" w:cs="Arial"/>
        </w:rPr>
        <w:t xml:space="preserve">For the Tokyo bike, </w:t>
      </w:r>
      <w:r w:rsidRPr="00F04EEA">
        <w:rPr>
          <w:rFonts w:ascii="Arial" w:hAnsi="Arial" w:cs="Arial"/>
        </w:rPr>
        <w:t>Renishaw</w:t>
      </w:r>
      <w:r>
        <w:rPr>
          <w:rFonts w:ascii="Arial" w:hAnsi="Arial" w:cs="Arial"/>
        </w:rPr>
        <w:t xml:space="preserve"> used its</w:t>
      </w:r>
      <w:r w:rsidRPr="00F04EEA">
        <w:rPr>
          <w:rFonts w:ascii="Arial" w:hAnsi="Arial" w:cs="Arial"/>
        </w:rPr>
        <w:t xml:space="preserve"> </w:t>
      </w:r>
      <w:r>
        <w:rPr>
          <w:rFonts w:ascii="Arial" w:hAnsi="Arial" w:cs="Arial"/>
        </w:rPr>
        <w:t xml:space="preserve">in-house expertise </w:t>
      </w:r>
      <w:r w:rsidRPr="00F04EEA">
        <w:rPr>
          <w:rFonts w:ascii="Arial" w:hAnsi="Arial" w:cs="Arial"/>
        </w:rPr>
        <w:t xml:space="preserve">to rapidly produce plastic and metal prototype parts to undertake aerodynamic testing of the new design and ensure that parts were light, geometrically correct and strong enough to endure the strain from riders. Once it confirmed the parts were viable, the company then </w:t>
      </w:r>
      <w:r>
        <w:rPr>
          <w:rFonts w:ascii="Arial" w:hAnsi="Arial" w:cs="Arial"/>
        </w:rPr>
        <w:t xml:space="preserve">used its </w:t>
      </w:r>
      <w:proofErr w:type="spellStart"/>
      <w:r w:rsidRPr="00F04EEA">
        <w:rPr>
          <w:rFonts w:ascii="Arial" w:hAnsi="Arial" w:cs="Arial"/>
        </w:rPr>
        <w:t>RenAM</w:t>
      </w:r>
      <w:proofErr w:type="spellEnd"/>
      <w:r w:rsidRPr="00F04EEA">
        <w:rPr>
          <w:rFonts w:ascii="Arial" w:hAnsi="Arial" w:cs="Arial"/>
        </w:rPr>
        <w:t xml:space="preserve"> 500Q AM systems </w:t>
      </w:r>
      <w:r>
        <w:rPr>
          <w:rFonts w:ascii="Arial" w:hAnsi="Arial" w:cs="Arial"/>
        </w:rPr>
        <w:t xml:space="preserve">to </w:t>
      </w:r>
      <w:r w:rsidRPr="00F04EEA">
        <w:rPr>
          <w:rFonts w:ascii="Arial" w:hAnsi="Arial" w:cs="Arial"/>
        </w:rPr>
        <w:t>manufacture aluminium and titanium parts, including handlebars, for the competition bikes, with parts customised for individual athletes. </w:t>
      </w:r>
    </w:p>
    <w:p w14:paraId="5CAF1ADF" w14:textId="6C3F188B" w:rsidR="0006257A" w:rsidRDefault="0006257A" w:rsidP="113104F3">
      <w:pPr>
        <w:spacing w:line="336" w:lineRule="auto"/>
        <w:ind w:right="-554"/>
        <w:jc w:val="both"/>
        <w:rPr>
          <w:rFonts w:ascii="Arial" w:hAnsi="Arial" w:cs="Arial"/>
        </w:rPr>
      </w:pPr>
    </w:p>
    <w:p w14:paraId="0D59FCBF" w14:textId="6D184FD2" w:rsidR="00B90041" w:rsidRPr="00F04EEA" w:rsidRDefault="00091D0B" w:rsidP="113104F3">
      <w:pPr>
        <w:spacing w:line="336" w:lineRule="auto"/>
        <w:ind w:right="-554"/>
        <w:jc w:val="both"/>
        <w:rPr>
          <w:rFonts w:ascii="Arial" w:hAnsi="Arial" w:cs="Arial"/>
        </w:rPr>
      </w:pPr>
      <w:r>
        <w:rPr>
          <w:rFonts w:ascii="Arial" w:hAnsi="Arial" w:cs="Arial"/>
        </w:rPr>
        <w:t>Looking ahead to the Paris Olympics, t</w:t>
      </w:r>
      <w:r w:rsidR="00EF7239" w:rsidRPr="00E42E7B">
        <w:rPr>
          <w:rFonts w:ascii="Arial" w:hAnsi="Arial" w:cs="Arial"/>
        </w:rPr>
        <w:t xml:space="preserve">he goal </w:t>
      </w:r>
      <w:r w:rsidR="00467FCC" w:rsidRPr="00E42E7B">
        <w:rPr>
          <w:rFonts w:ascii="Arial" w:hAnsi="Arial" w:cs="Arial"/>
        </w:rPr>
        <w:t xml:space="preserve">is </w:t>
      </w:r>
      <w:r w:rsidR="004119BA" w:rsidRPr="00E42E7B">
        <w:rPr>
          <w:rFonts w:ascii="Arial" w:hAnsi="Arial" w:cs="Arial"/>
        </w:rPr>
        <w:t xml:space="preserve">to </w:t>
      </w:r>
      <w:r w:rsidR="006403C8">
        <w:rPr>
          <w:rFonts w:ascii="Arial" w:hAnsi="Arial" w:cs="Arial"/>
        </w:rPr>
        <w:t>increase</w:t>
      </w:r>
      <w:r w:rsidR="004119BA" w:rsidRPr="00E42E7B">
        <w:rPr>
          <w:rFonts w:ascii="Arial" w:hAnsi="Arial" w:cs="Arial"/>
        </w:rPr>
        <w:t xml:space="preserve"> the bike</w:t>
      </w:r>
      <w:r w:rsidR="00E12CC9" w:rsidRPr="00E42E7B">
        <w:rPr>
          <w:rFonts w:ascii="Arial" w:hAnsi="Arial" w:cs="Arial"/>
        </w:rPr>
        <w:t>’s speed</w:t>
      </w:r>
      <w:r w:rsidR="004119BA" w:rsidRPr="00E42E7B">
        <w:rPr>
          <w:rFonts w:ascii="Arial" w:hAnsi="Arial" w:cs="Arial"/>
        </w:rPr>
        <w:t xml:space="preserve"> </w:t>
      </w:r>
      <w:r w:rsidR="00FD7FAE" w:rsidRPr="00E42E7B">
        <w:rPr>
          <w:rFonts w:ascii="Arial" w:hAnsi="Arial" w:cs="Arial"/>
        </w:rPr>
        <w:t>through a</w:t>
      </w:r>
      <w:r w:rsidR="006403C8">
        <w:rPr>
          <w:rFonts w:ascii="Arial" w:hAnsi="Arial" w:cs="Arial"/>
        </w:rPr>
        <w:t>n enhanced</w:t>
      </w:r>
      <w:r w:rsidR="00FD7FAE" w:rsidRPr="00E42E7B">
        <w:rPr>
          <w:rFonts w:ascii="Arial" w:hAnsi="Arial" w:cs="Arial"/>
        </w:rPr>
        <w:t xml:space="preserve"> design </w:t>
      </w:r>
      <w:r w:rsidR="006403C8">
        <w:rPr>
          <w:rFonts w:ascii="Arial" w:hAnsi="Arial" w:cs="Arial"/>
        </w:rPr>
        <w:t xml:space="preserve">that will </w:t>
      </w:r>
      <w:r w:rsidR="00467FCC" w:rsidRPr="00E42E7B">
        <w:rPr>
          <w:rFonts w:ascii="Arial" w:hAnsi="Arial" w:cs="Arial"/>
        </w:rPr>
        <w:t>further improve</w:t>
      </w:r>
      <w:r w:rsidR="00055BE0" w:rsidRPr="00E42E7B">
        <w:rPr>
          <w:rFonts w:ascii="Arial" w:hAnsi="Arial" w:cs="Arial"/>
        </w:rPr>
        <w:t xml:space="preserve"> </w:t>
      </w:r>
      <w:r w:rsidR="006403C8" w:rsidRPr="00E42E7B">
        <w:rPr>
          <w:rFonts w:ascii="Arial" w:hAnsi="Arial" w:cs="Arial"/>
        </w:rPr>
        <w:t xml:space="preserve">the Great Britain Cycling Team’s performance </w:t>
      </w:r>
      <w:r w:rsidR="0006257A">
        <w:rPr>
          <w:rFonts w:ascii="Arial" w:hAnsi="Arial" w:cs="Arial"/>
        </w:rPr>
        <w:t xml:space="preserve">and its </w:t>
      </w:r>
      <w:r w:rsidR="00055BE0" w:rsidRPr="00E42E7B">
        <w:rPr>
          <w:rFonts w:ascii="Arial" w:hAnsi="Arial" w:cs="Arial"/>
        </w:rPr>
        <w:t xml:space="preserve">chances of </w:t>
      </w:r>
      <w:r w:rsidR="002A2997">
        <w:rPr>
          <w:rFonts w:ascii="Arial" w:hAnsi="Arial" w:cs="Arial"/>
        </w:rPr>
        <w:t>success</w:t>
      </w:r>
      <w:r>
        <w:rPr>
          <w:rFonts w:ascii="Arial" w:hAnsi="Arial" w:cs="Arial"/>
        </w:rPr>
        <w:t xml:space="preserve">, following the seven medals achieved </w:t>
      </w:r>
      <w:r w:rsidR="00AE50D2">
        <w:rPr>
          <w:rFonts w:ascii="Arial" w:hAnsi="Arial" w:cs="Arial"/>
        </w:rPr>
        <w:t>at the</w:t>
      </w:r>
      <w:r>
        <w:rPr>
          <w:rFonts w:ascii="Arial" w:hAnsi="Arial" w:cs="Arial"/>
        </w:rPr>
        <w:t xml:space="preserve"> Tokyo</w:t>
      </w:r>
      <w:r w:rsidR="00AE50D2">
        <w:rPr>
          <w:rFonts w:ascii="Arial" w:hAnsi="Arial" w:cs="Arial"/>
        </w:rPr>
        <w:t xml:space="preserve"> Olympics</w:t>
      </w:r>
      <w:r>
        <w:rPr>
          <w:rFonts w:ascii="Arial" w:hAnsi="Arial" w:cs="Arial"/>
        </w:rPr>
        <w:t>.</w:t>
      </w:r>
    </w:p>
    <w:p w14:paraId="5428C4F5" w14:textId="266FCB62" w:rsidR="00B90041" w:rsidRPr="00F04EEA" w:rsidRDefault="00B90041" w:rsidP="113104F3">
      <w:pPr>
        <w:spacing w:line="336" w:lineRule="auto"/>
        <w:ind w:right="-554"/>
        <w:jc w:val="both"/>
        <w:rPr>
          <w:rFonts w:ascii="Arial" w:hAnsi="Arial" w:cs="Arial"/>
        </w:rPr>
      </w:pPr>
    </w:p>
    <w:p w14:paraId="2D280269" w14:textId="18E0F68D" w:rsidR="00844E61" w:rsidRPr="00F04EEA" w:rsidRDefault="006D2A39" w:rsidP="00844E61">
      <w:pPr>
        <w:spacing w:line="336" w:lineRule="auto"/>
        <w:ind w:right="-554"/>
        <w:jc w:val="both"/>
        <w:rPr>
          <w:rFonts w:ascii="Arial" w:hAnsi="Arial" w:cs="Arial"/>
          <w:iCs/>
        </w:rPr>
      </w:pPr>
      <w:r w:rsidRPr="00F04EEA">
        <w:rPr>
          <w:rFonts w:ascii="Arial" w:hAnsi="Arial" w:cs="Arial"/>
          <w:iCs/>
        </w:rPr>
        <w:t>“</w:t>
      </w:r>
      <w:r w:rsidR="00524840" w:rsidRPr="00F04EEA">
        <w:rPr>
          <w:rFonts w:ascii="Arial" w:hAnsi="Arial" w:cs="Arial"/>
          <w:iCs/>
        </w:rPr>
        <w:t xml:space="preserve">We’re really excited to be working once again with </w:t>
      </w:r>
      <w:r w:rsidR="00844E61" w:rsidRPr="00F04EEA">
        <w:rPr>
          <w:rFonts w:ascii="Arial" w:hAnsi="Arial" w:cs="Arial"/>
          <w:iCs/>
        </w:rPr>
        <w:t xml:space="preserve">the </w:t>
      </w:r>
      <w:r w:rsidR="00272587">
        <w:rPr>
          <w:rFonts w:ascii="Arial" w:hAnsi="Arial" w:cs="Arial"/>
          <w:iCs/>
        </w:rPr>
        <w:t xml:space="preserve">British Cycling </w:t>
      </w:r>
      <w:r w:rsidR="00844E61" w:rsidRPr="00F04EEA">
        <w:rPr>
          <w:rFonts w:ascii="Arial" w:hAnsi="Arial" w:cs="Arial"/>
          <w:iCs/>
        </w:rPr>
        <w:t xml:space="preserve">team after </w:t>
      </w:r>
      <w:r w:rsidR="00272587">
        <w:rPr>
          <w:rFonts w:ascii="Arial" w:hAnsi="Arial" w:cs="Arial"/>
          <w:iCs/>
        </w:rPr>
        <w:t>the</w:t>
      </w:r>
      <w:r w:rsidR="00844E61" w:rsidRPr="00F04EEA">
        <w:rPr>
          <w:rFonts w:ascii="Arial" w:hAnsi="Arial" w:cs="Arial"/>
          <w:iCs/>
        </w:rPr>
        <w:t xml:space="preserve"> success</w:t>
      </w:r>
      <w:r w:rsidR="00272587">
        <w:rPr>
          <w:rFonts w:ascii="Arial" w:hAnsi="Arial" w:cs="Arial"/>
          <w:iCs/>
        </w:rPr>
        <w:t xml:space="preserve"> </w:t>
      </w:r>
      <w:r w:rsidR="00AE50D2">
        <w:rPr>
          <w:rFonts w:ascii="Arial" w:hAnsi="Arial" w:cs="Arial"/>
          <w:iCs/>
        </w:rPr>
        <w:t>in</w:t>
      </w:r>
      <w:r w:rsidR="00272587">
        <w:rPr>
          <w:rFonts w:ascii="Arial" w:hAnsi="Arial" w:cs="Arial"/>
          <w:iCs/>
        </w:rPr>
        <w:t xml:space="preserve"> Tokyo</w:t>
      </w:r>
      <w:r w:rsidR="00844E61" w:rsidRPr="00F04EEA">
        <w:rPr>
          <w:rFonts w:ascii="Arial" w:hAnsi="Arial" w:cs="Arial"/>
          <w:iCs/>
        </w:rPr>
        <w:t xml:space="preserve">,” explained Ben Collins, </w:t>
      </w:r>
      <w:r w:rsidR="00AC293B">
        <w:rPr>
          <w:rFonts w:ascii="Arial" w:hAnsi="Arial" w:cs="Arial"/>
          <w:iCs/>
        </w:rPr>
        <w:t>Senior Applications Engineer</w:t>
      </w:r>
      <w:r w:rsidR="00844E61" w:rsidRPr="00F04EEA">
        <w:rPr>
          <w:rFonts w:ascii="Arial" w:hAnsi="Arial" w:cs="Arial"/>
          <w:iCs/>
        </w:rPr>
        <w:t xml:space="preserve"> for Renishaw’s Additive Manufacturing Group. </w:t>
      </w:r>
      <w:r w:rsidR="00EE11D9" w:rsidRPr="00F04EEA">
        <w:rPr>
          <w:rFonts w:ascii="Arial" w:hAnsi="Arial" w:cs="Arial"/>
          <w:iCs/>
        </w:rPr>
        <w:t xml:space="preserve">“Creating a bike light enough for Olympic competition </w:t>
      </w:r>
      <w:r w:rsidR="004407F2" w:rsidRPr="00F04EEA">
        <w:rPr>
          <w:rFonts w:ascii="Arial" w:hAnsi="Arial" w:cs="Arial"/>
          <w:iCs/>
        </w:rPr>
        <w:t xml:space="preserve">that also stayed within </w:t>
      </w:r>
      <w:r w:rsidR="00273FD6" w:rsidRPr="00F04EEA">
        <w:rPr>
          <w:rFonts w:ascii="Arial" w:hAnsi="Arial" w:cs="Arial"/>
          <w:iCs/>
        </w:rPr>
        <w:t xml:space="preserve">the Union </w:t>
      </w:r>
      <w:proofErr w:type="spellStart"/>
      <w:r w:rsidR="00273FD6" w:rsidRPr="00F04EEA">
        <w:rPr>
          <w:rFonts w:ascii="Arial" w:hAnsi="Arial" w:cs="Arial"/>
          <w:iCs/>
        </w:rPr>
        <w:t>Cycliste</w:t>
      </w:r>
      <w:proofErr w:type="spellEnd"/>
      <w:r w:rsidR="00273FD6" w:rsidRPr="00F04EEA">
        <w:rPr>
          <w:rFonts w:ascii="Arial" w:hAnsi="Arial" w:cs="Arial"/>
          <w:iCs/>
        </w:rPr>
        <w:t xml:space="preserve"> Internationale guidelines was a challenge</w:t>
      </w:r>
      <w:r w:rsidR="00814457" w:rsidRPr="00F04EEA">
        <w:rPr>
          <w:rFonts w:ascii="Arial" w:hAnsi="Arial" w:cs="Arial"/>
          <w:iCs/>
        </w:rPr>
        <w:t xml:space="preserve">, </w:t>
      </w:r>
      <w:r w:rsidR="00E94B4B" w:rsidRPr="00F04EEA">
        <w:rPr>
          <w:rFonts w:ascii="Arial" w:hAnsi="Arial" w:cs="Arial"/>
          <w:iCs/>
        </w:rPr>
        <w:t>but it also gave us the chance to showcase how beneficial additive manufacturing can be across all industries.</w:t>
      </w:r>
      <w:r w:rsidR="00FA7D33">
        <w:rPr>
          <w:rFonts w:ascii="Arial" w:hAnsi="Arial" w:cs="Arial"/>
          <w:iCs/>
        </w:rPr>
        <w:t>”</w:t>
      </w:r>
    </w:p>
    <w:p w14:paraId="77D2B5BA" w14:textId="77777777" w:rsidR="002C7DD8" w:rsidRPr="00F04EEA" w:rsidRDefault="002C7DD8" w:rsidP="00844E61">
      <w:pPr>
        <w:spacing w:line="336" w:lineRule="auto"/>
        <w:ind w:right="-554"/>
        <w:jc w:val="both"/>
        <w:rPr>
          <w:rFonts w:ascii="Arial" w:hAnsi="Arial" w:cs="Arial"/>
          <w:iCs/>
        </w:rPr>
      </w:pPr>
    </w:p>
    <w:p w14:paraId="36B919ED" w14:textId="3846C66D" w:rsidR="002C7DD8" w:rsidRPr="00F04EEA" w:rsidRDefault="002C7DD8" w:rsidP="00844E61">
      <w:pPr>
        <w:spacing w:line="336" w:lineRule="auto"/>
        <w:ind w:right="-554"/>
        <w:jc w:val="both"/>
        <w:rPr>
          <w:rFonts w:ascii="Arial" w:hAnsi="Arial" w:cs="Arial"/>
          <w:iCs/>
        </w:rPr>
      </w:pPr>
      <w:r w:rsidRPr="00F04EEA">
        <w:rPr>
          <w:rFonts w:ascii="Arial" w:hAnsi="Arial" w:cs="Arial"/>
          <w:iCs/>
        </w:rPr>
        <w:t>“</w:t>
      </w:r>
      <w:r w:rsidR="001E7A62">
        <w:rPr>
          <w:rFonts w:ascii="Arial" w:hAnsi="Arial" w:cs="Arial"/>
          <w:iCs/>
        </w:rPr>
        <w:t xml:space="preserve">It was great to see </w:t>
      </w:r>
      <w:r w:rsidR="00272587">
        <w:rPr>
          <w:rFonts w:ascii="Arial" w:hAnsi="Arial" w:cs="Arial"/>
          <w:iCs/>
        </w:rPr>
        <w:t xml:space="preserve">how well </w:t>
      </w:r>
      <w:r w:rsidR="001E7A62">
        <w:rPr>
          <w:rFonts w:ascii="Arial" w:hAnsi="Arial" w:cs="Arial"/>
          <w:iCs/>
        </w:rPr>
        <w:t>the bike</w:t>
      </w:r>
      <w:r w:rsidR="00272587">
        <w:rPr>
          <w:rFonts w:ascii="Arial" w:hAnsi="Arial" w:cs="Arial"/>
          <w:iCs/>
        </w:rPr>
        <w:t xml:space="preserve"> performed</w:t>
      </w:r>
      <w:r w:rsidR="001E7A62">
        <w:rPr>
          <w:rFonts w:ascii="Arial" w:hAnsi="Arial" w:cs="Arial"/>
          <w:iCs/>
        </w:rPr>
        <w:t xml:space="preserve"> at the Tokyo Olympics</w:t>
      </w:r>
      <w:r w:rsidRPr="00F04EEA">
        <w:rPr>
          <w:rFonts w:ascii="Arial" w:hAnsi="Arial" w:cs="Arial"/>
          <w:iCs/>
        </w:rPr>
        <w:t xml:space="preserve">, </w:t>
      </w:r>
      <w:r w:rsidR="001E7A62">
        <w:rPr>
          <w:rFonts w:ascii="Arial" w:hAnsi="Arial" w:cs="Arial"/>
          <w:iCs/>
        </w:rPr>
        <w:t xml:space="preserve">where </w:t>
      </w:r>
      <w:r w:rsidRPr="00F04EEA">
        <w:rPr>
          <w:rFonts w:ascii="Arial" w:hAnsi="Arial" w:cs="Arial"/>
          <w:iCs/>
        </w:rPr>
        <w:t xml:space="preserve">the team won </w:t>
      </w:r>
      <w:r w:rsidRPr="00F04EEA">
        <w:rPr>
          <w:rFonts w:ascii="Arial" w:hAnsi="Arial" w:cs="Arial"/>
        </w:rPr>
        <w:t>three gold medals, three silver and one bronze</w:t>
      </w:r>
      <w:r w:rsidR="00272587">
        <w:rPr>
          <w:rFonts w:ascii="Arial" w:hAnsi="Arial" w:cs="Arial"/>
        </w:rPr>
        <w:t>. It</w:t>
      </w:r>
      <w:r w:rsidRPr="00F04EEA">
        <w:rPr>
          <w:rFonts w:ascii="Arial" w:hAnsi="Arial" w:cs="Arial"/>
        </w:rPr>
        <w:t xml:space="preserve"> was a </w:t>
      </w:r>
      <w:r w:rsidR="00CE3443" w:rsidRPr="00F04EEA">
        <w:rPr>
          <w:rFonts w:ascii="Arial" w:hAnsi="Arial" w:cs="Arial"/>
        </w:rPr>
        <w:t xml:space="preserve">huge triumph for both the team and us. </w:t>
      </w:r>
      <w:r w:rsidR="001E7A62">
        <w:rPr>
          <w:rFonts w:ascii="Arial" w:hAnsi="Arial" w:cs="Arial"/>
        </w:rPr>
        <w:t>Now that we’ve renewed the partnership, i</w:t>
      </w:r>
      <w:r w:rsidR="00F76E45" w:rsidRPr="00F04EEA">
        <w:rPr>
          <w:rFonts w:ascii="Arial" w:hAnsi="Arial" w:cs="Arial"/>
        </w:rPr>
        <w:t xml:space="preserve">t will be </w:t>
      </w:r>
      <w:proofErr w:type="gramStart"/>
      <w:r w:rsidR="00272587">
        <w:rPr>
          <w:rFonts w:ascii="Arial" w:hAnsi="Arial" w:cs="Arial"/>
        </w:rPr>
        <w:t>really exciting</w:t>
      </w:r>
      <w:proofErr w:type="gramEnd"/>
      <w:r w:rsidR="00F76E45" w:rsidRPr="00F04EEA">
        <w:rPr>
          <w:rFonts w:ascii="Arial" w:hAnsi="Arial" w:cs="Arial"/>
        </w:rPr>
        <w:t xml:space="preserve"> to see how </w:t>
      </w:r>
      <w:r w:rsidR="00A64E50">
        <w:rPr>
          <w:rFonts w:ascii="Arial" w:hAnsi="Arial" w:cs="Arial"/>
        </w:rPr>
        <w:t xml:space="preserve">we can help improve </w:t>
      </w:r>
      <w:r w:rsidR="00F76E45" w:rsidRPr="00F04EEA">
        <w:rPr>
          <w:rFonts w:ascii="Arial" w:hAnsi="Arial" w:cs="Arial"/>
        </w:rPr>
        <w:t>the bike</w:t>
      </w:r>
      <w:r w:rsidR="00A64E50">
        <w:rPr>
          <w:rFonts w:ascii="Arial" w:hAnsi="Arial" w:cs="Arial"/>
        </w:rPr>
        <w:t>’s</w:t>
      </w:r>
      <w:r w:rsidR="00F76E45" w:rsidRPr="00F04EEA">
        <w:rPr>
          <w:rFonts w:ascii="Arial" w:hAnsi="Arial" w:cs="Arial"/>
        </w:rPr>
        <w:t xml:space="preserve"> perform</w:t>
      </w:r>
      <w:r w:rsidR="00A64E50">
        <w:rPr>
          <w:rFonts w:ascii="Arial" w:hAnsi="Arial" w:cs="Arial"/>
        </w:rPr>
        <w:t>ance for the Paris Olympics</w:t>
      </w:r>
      <w:r w:rsidR="001E7A62">
        <w:rPr>
          <w:rFonts w:ascii="Arial" w:hAnsi="Arial" w:cs="Arial"/>
        </w:rPr>
        <w:t>,</w:t>
      </w:r>
      <w:r w:rsidR="00F76E45" w:rsidRPr="00F04EEA">
        <w:rPr>
          <w:rFonts w:ascii="Arial" w:hAnsi="Arial" w:cs="Arial"/>
        </w:rPr>
        <w:t>”</w:t>
      </w:r>
      <w:r w:rsidR="001E7A62">
        <w:rPr>
          <w:rFonts w:ascii="Arial" w:hAnsi="Arial" w:cs="Arial"/>
        </w:rPr>
        <w:t xml:space="preserve"> concluded Collins.</w:t>
      </w:r>
    </w:p>
    <w:p w14:paraId="1A300086" w14:textId="72F149FD" w:rsidR="00524840" w:rsidRPr="00F04EEA" w:rsidRDefault="00524840" w:rsidP="00D21105">
      <w:pPr>
        <w:spacing w:line="336" w:lineRule="auto"/>
        <w:ind w:right="-554"/>
        <w:jc w:val="both"/>
        <w:rPr>
          <w:rFonts w:ascii="Arial" w:hAnsi="Arial" w:cs="Arial"/>
          <w:iCs/>
        </w:rPr>
      </w:pPr>
    </w:p>
    <w:p w14:paraId="7608F1C7" w14:textId="0264660C" w:rsidR="006F2762" w:rsidRPr="00F04EEA" w:rsidRDefault="00CA4A75" w:rsidP="113104F3">
      <w:pPr>
        <w:spacing w:line="336" w:lineRule="auto"/>
        <w:ind w:right="-554"/>
        <w:jc w:val="both"/>
        <w:rPr>
          <w:rFonts w:ascii="Arial" w:hAnsi="Arial" w:cs="Arial"/>
        </w:rPr>
      </w:pPr>
      <w:r w:rsidRPr="00F04EEA">
        <w:rPr>
          <w:rFonts w:ascii="Arial" w:hAnsi="Arial" w:cs="Arial"/>
        </w:rPr>
        <w:lastRenderedPageBreak/>
        <w:t>In 2020, the H</w:t>
      </w:r>
      <w:r w:rsidR="00091D0B">
        <w:rPr>
          <w:rFonts w:ascii="Arial" w:hAnsi="Arial" w:cs="Arial"/>
        </w:rPr>
        <w:t xml:space="preserve">ope-Lotus </w:t>
      </w:r>
      <w:r w:rsidR="00272587">
        <w:rPr>
          <w:rFonts w:ascii="Arial" w:hAnsi="Arial" w:cs="Arial"/>
        </w:rPr>
        <w:t>track</w:t>
      </w:r>
      <w:r w:rsidRPr="00F04EEA">
        <w:rPr>
          <w:rFonts w:ascii="Arial" w:hAnsi="Arial" w:cs="Arial"/>
        </w:rPr>
        <w:t xml:space="preserve"> bikes helped to make British Olympic history in T</w:t>
      </w:r>
      <w:r w:rsidR="005B0FB7" w:rsidRPr="00F04EEA">
        <w:rPr>
          <w:rFonts w:ascii="Arial" w:hAnsi="Arial" w:cs="Arial"/>
        </w:rPr>
        <w:t xml:space="preserve">okyo. </w:t>
      </w:r>
      <w:r w:rsidR="006F2762" w:rsidRPr="00F04EEA">
        <w:rPr>
          <w:rFonts w:ascii="Arial" w:hAnsi="Arial" w:cs="Arial"/>
        </w:rPr>
        <w:t xml:space="preserve">Laura Kenny became the most successful British </w:t>
      </w:r>
      <w:r w:rsidR="30358788" w:rsidRPr="00F04EEA">
        <w:rPr>
          <w:rFonts w:ascii="Arial" w:hAnsi="Arial" w:cs="Arial"/>
        </w:rPr>
        <w:t>f</w:t>
      </w:r>
      <w:r w:rsidR="006F2762" w:rsidRPr="00F04EEA">
        <w:rPr>
          <w:rFonts w:ascii="Arial" w:hAnsi="Arial" w:cs="Arial"/>
        </w:rPr>
        <w:t xml:space="preserve">emale Olympian of all time after winning a gold medal in the </w:t>
      </w:r>
      <w:r w:rsidR="00A64E50">
        <w:rPr>
          <w:rFonts w:ascii="Arial" w:hAnsi="Arial" w:cs="Arial"/>
        </w:rPr>
        <w:t>m</w:t>
      </w:r>
      <w:r w:rsidR="006F2762" w:rsidRPr="00F04EEA">
        <w:rPr>
          <w:rFonts w:ascii="Arial" w:hAnsi="Arial" w:cs="Arial"/>
        </w:rPr>
        <w:t xml:space="preserve">adison </w:t>
      </w:r>
      <w:r w:rsidR="004528BB" w:rsidRPr="00F04EEA">
        <w:rPr>
          <w:rFonts w:ascii="Arial" w:hAnsi="Arial" w:cs="Arial"/>
        </w:rPr>
        <w:t xml:space="preserve">with Katie Archibald, </w:t>
      </w:r>
      <w:r w:rsidR="006F2762" w:rsidRPr="00F04EEA">
        <w:rPr>
          <w:rFonts w:ascii="Arial" w:hAnsi="Arial" w:cs="Arial"/>
        </w:rPr>
        <w:t>and silver medal in the women's team pursuit. Jason Kenny also became Britain’s most successful</w:t>
      </w:r>
      <w:r w:rsidR="009B6544">
        <w:rPr>
          <w:rFonts w:ascii="Arial" w:hAnsi="Arial" w:cs="Arial"/>
        </w:rPr>
        <w:t xml:space="preserve"> male</w:t>
      </w:r>
      <w:r w:rsidR="006F2762" w:rsidRPr="00F04EEA">
        <w:rPr>
          <w:rFonts w:ascii="Arial" w:hAnsi="Arial" w:cs="Arial"/>
        </w:rPr>
        <w:t xml:space="preserve"> Olympian, winning </w:t>
      </w:r>
      <w:r w:rsidR="002A2997">
        <w:rPr>
          <w:rFonts w:ascii="Arial" w:hAnsi="Arial" w:cs="Arial"/>
        </w:rPr>
        <w:t>g</w:t>
      </w:r>
      <w:r w:rsidR="006F2762" w:rsidRPr="00F04EEA">
        <w:rPr>
          <w:rFonts w:ascii="Arial" w:hAnsi="Arial" w:cs="Arial"/>
        </w:rPr>
        <w:t>old in the men's keirin and silver in the men’s team sprint.</w:t>
      </w:r>
    </w:p>
    <w:p w14:paraId="4A5F8371" w14:textId="4D4251CE" w:rsidR="0066199F" w:rsidRPr="00F04EEA" w:rsidRDefault="0066199F" w:rsidP="00D21105">
      <w:pPr>
        <w:spacing w:line="336" w:lineRule="auto"/>
        <w:ind w:right="-554"/>
        <w:jc w:val="both"/>
        <w:rPr>
          <w:rFonts w:ascii="Arial" w:hAnsi="Arial" w:cs="Arial"/>
        </w:rPr>
      </w:pPr>
    </w:p>
    <w:p w14:paraId="2786D1FE" w14:textId="3CFD5589" w:rsidR="008E1431" w:rsidRDefault="00794797" w:rsidP="113104F3">
      <w:pPr>
        <w:spacing w:line="336" w:lineRule="auto"/>
        <w:ind w:right="-554"/>
        <w:jc w:val="both"/>
        <w:rPr>
          <w:rFonts w:ascii="Arial" w:hAnsi="Arial" w:cs="Arial"/>
        </w:rPr>
      </w:pPr>
      <w:r>
        <w:rPr>
          <w:rFonts w:ascii="Arial" w:hAnsi="Arial" w:cs="Arial"/>
        </w:rPr>
        <w:t>Stephen Park, Performance Director</w:t>
      </w:r>
      <w:r w:rsidR="006F2762" w:rsidRPr="00F04EEA">
        <w:rPr>
          <w:rFonts w:ascii="Arial" w:hAnsi="Arial" w:cs="Arial"/>
        </w:rPr>
        <w:t xml:space="preserve"> for British Cycling, said: “</w:t>
      </w:r>
      <w:r>
        <w:rPr>
          <w:rFonts w:ascii="Arial" w:hAnsi="Arial" w:cs="Arial"/>
        </w:rPr>
        <w:t xml:space="preserve">We have a fantastic relationship with the team at Renishaw. They’ve been integral in helping create what we believe is the fastest track cycling bike in the world and one which we are now refining towards Paris. The partnership allows us to create world leading parts that allow us to optimise our bike for each individual rider, which is unlike anything we’ve been able to do in the past. The key benefits of working with Renishaw </w:t>
      </w:r>
      <w:r w:rsidR="005E7FDA">
        <w:rPr>
          <w:rFonts w:ascii="Arial" w:hAnsi="Arial" w:cs="Arial"/>
        </w:rPr>
        <w:t>is the experience of the engineers, designers and all the employees, along with the incredible technology in terms of manufacturing capability.</w:t>
      </w:r>
      <w:r w:rsidR="00D45599" w:rsidRPr="00F04EEA">
        <w:rPr>
          <w:rFonts w:ascii="Arial" w:hAnsi="Arial" w:cs="Arial"/>
        </w:rPr>
        <w:t>”</w:t>
      </w:r>
    </w:p>
    <w:p w14:paraId="624363B0" w14:textId="77777777" w:rsidR="004528BB" w:rsidRDefault="004528BB" w:rsidP="0050292E">
      <w:pPr>
        <w:spacing w:line="276" w:lineRule="auto"/>
        <w:rPr>
          <w:rFonts w:ascii="Arial" w:hAnsi="Arial" w:cs="Arial"/>
        </w:rPr>
      </w:pPr>
    </w:p>
    <w:p w14:paraId="4FE880CF" w14:textId="44C98DBB"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383451">
        <w:rPr>
          <w:rFonts w:ascii="Arial" w:hAnsi="Arial" w:cs="Arial"/>
        </w:rPr>
        <w:t>Renishaw’s additive manufacturing products and services,</w:t>
      </w:r>
      <w:r w:rsidRPr="00EF3218">
        <w:rPr>
          <w:rFonts w:ascii="Arial" w:hAnsi="Arial" w:cs="Arial"/>
        </w:rPr>
        <w:t xml:space="preserve"> visit</w:t>
      </w:r>
      <w:r w:rsidR="007A1F6C">
        <w:t xml:space="preserve"> </w:t>
      </w:r>
      <w:r w:rsidR="00141D9E" w:rsidRPr="001C64C6">
        <w:rPr>
          <w:rFonts w:ascii="Arial" w:hAnsi="Arial" w:cs="Arial"/>
        </w:rPr>
        <w:t>www.renishaw.com/am</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B42ACF0" w14:textId="77777777" w:rsidR="00F64C32" w:rsidRDefault="00F64C32" w:rsidP="00F64C32">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07F13A00" w14:textId="77777777" w:rsidR="00F64C32" w:rsidRDefault="00F64C32" w:rsidP="00F64C32">
      <w:pPr>
        <w:spacing w:line="276" w:lineRule="auto"/>
        <w:rPr>
          <w:rFonts w:ascii="Arial" w:hAnsi="Arial" w:cs="Arial"/>
          <w:szCs w:val="22"/>
        </w:rPr>
      </w:pPr>
    </w:p>
    <w:p w14:paraId="4C4AB810" w14:textId="77777777" w:rsidR="00F64C32" w:rsidRDefault="00F64C32" w:rsidP="00F64C32">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9842224" w14:textId="77777777" w:rsidR="00F64C32" w:rsidRDefault="00F64C32" w:rsidP="00F64C32">
      <w:pPr>
        <w:spacing w:line="276" w:lineRule="auto"/>
        <w:rPr>
          <w:rFonts w:ascii="Arial" w:hAnsi="Arial" w:cs="Arial"/>
          <w:szCs w:val="22"/>
        </w:rPr>
      </w:pPr>
    </w:p>
    <w:p w14:paraId="0D1EA13D" w14:textId="6A0A7496" w:rsidR="00F64C32" w:rsidRDefault="00F64C32" w:rsidP="00F64C32">
      <w:pPr>
        <w:spacing w:line="276" w:lineRule="auto"/>
        <w:rPr>
          <w:rFonts w:ascii="Arial" w:hAnsi="Arial" w:cs="Arial"/>
          <w:szCs w:val="22"/>
        </w:rPr>
      </w:pPr>
      <w:r>
        <w:rPr>
          <w:rFonts w:ascii="Arial" w:hAnsi="Arial" w:cs="Arial"/>
          <w:szCs w:val="22"/>
        </w:rPr>
        <w:t xml:space="preserve">For the year ended June 2022 Renishaw recorded sales of £671.1 million of which 95% was due to exports. The company’s largest markets are China, USA, </w:t>
      </w:r>
      <w:r w:rsidR="006309E4">
        <w:rPr>
          <w:rFonts w:ascii="Arial" w:hAnsi="Arial" w:cs="Arial"/>
          <w:szCs w:val="22"/>
        </w:rPr>
        <w:t>Japan,</w:t>
      </w:r>
      <w:r>
        <w:rPr>
          <w:rFonts w:ascii="Arial" w:hAnsi="Arial" w:cs="Arial"/>
          <w:szCs w:val="22"/>
        </w:rPr>
        <w:t xml:space="preserve"> and Germany.</w:t>
      </w:r>
    </w:p>
    <w:p w14:paraId="6B1C52AF" w14:textId="77777777" w:rsidR="00F64C32" w:rsidRDefault="00F64C32" w:rsidP="00F64C32">
      <w:pPr>
        <w:spacing w:line="276" w:lineRule="auto"/>
        <w:rPr>
          <w:rFonts w:ascii="Arial" w:hAnsi="Arial" w:cs="Arial"/>
          <w:szCs w:val="22"/>
        </w:rPr>
      </w:pPr>
    </w:p>
    <w:p w14:paraId="389D0640" w14:textId="77777777" w:rsidR="00F64C32" w:rsidRDefault="00F64C32" w:rsidP="00F64C32">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62BF0F83" w14:textId="77777777" w:rsidR="00CC7CB3" w:rsidRDefault="00CC7CB3" w:rsidP="00CC7CB3">
      <w:pPr>
        <w:spacing w:line="276" w:lineRule="auto"/>
        <w:rPr>
          <w:rFonts w:ascii="Arial" w:hAnsi="Arial" w:cs="Arial"/>
          <w:szCs w:val="22"/>
        </w:rPr>
      </w:pPr>
    </w:p>
    <w:p w14:paraId="56C2F792" w14:textId="77777777" w:rsidR="00CC7CB3" w:rsidRDefault="00CC7CB3" w:rsidP="00CC7CB3">
      <w:pPr>
        <w:spacing w:line="276" w:lineRule="auto"/>
        <w:rPr>
          <w:rFonts w:ascii="Arial" w:hAnsi="Arial" w:cs="Arial"/>
          <w:szCs w:val="22"/>
        </w:rPr>
      </w:pPr>
      <w:r>
        <w:rPr>
          <w:rFonts w:ascii="Arial" w:hAnsi="Arial" w:cs="Arial"/>
          <w:szCs w:val="22"/>
        </w:rPr>
        <w:t xml:space="preserve">Further information at </w:t>
      </w:r>
      <w:hyperlink r:id="rId12" w:history="1">
        <w:r>
          <w:rPr>
            <w:rStyle w:val="Hyperlink"/>
            <w:rFonts w:ascii="Arial" w:hAnsi="Arial" w:cs="Arial"/>
            <w:szCs w:val="22"/>
          </w:rPr>
          <w:t>www.renishaw.com</w:t>
        </w:r>
      </w:hyperlink>
    </w:p>
    <w:p w14:paraId="10A073DC" w14:textId="77777777" w:rsidR="00CC7CB3" w:rsidRDefault="00CC7CB3" w:rsidP="00CC7CB3">
      <w:pPr>
        <w:spacing w:line="276" w:lineRule="auto"/>
        <w:rPr>
          <w:rFonts w:ascii="Arial" w:hAnsi="Arial" w:cs="Arial"/>
          <w:sz w:val="22"/>
          <w:szCs w:val="22"/>
        </w:rPr>
      </w:pPr>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6DA35" w14:textId="77777777" w:rsidR="00BE321C" w:rsidRDefault="00BE321C" w:rsidP="002E2F8C">
      <w:r>
        <w:separator/>
      </w:r>
    </w:p>
  </w:endnote>
  <w:endnote w:type="continuationSeparator" w:id="0">
    <w:p w14:paraId="67709F07" w14:textId="77777777" w:rsidR="00BE321C" w:rsidRDefault="00BE321C" w:rsidP="002E2F8C">
      <w:r>
        <w:continuationSeparator/>
      </w:r>
    </w:p>
  </w:endnote>
  <w:endnote w:type="continuationNotice" w:id="1">
    <w:p w14:paraId="00E1BAD3" w14:textId="77777777" w:rsidR="00BE321C" w:rsidRDefault="00BE32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C6B8B" w14:textId="77777777" w:rsidR="00BE321C" w:rsidRDefault="00BE321C" w:rsidP="002E2F8C">
      <w:r>
        <w:separator/>
      </w:r>
    </w:p>
  </w:footnote>
  <w:footnote w:type="continuationSeparator" w:id="0">
    <w:p w14:paraId="448365FC" w14:textId="77777777" w:rsidR="00BE321C" w:rsidRDefault="00BE321C" w:rsidP="002E2F8C">
      <w:r>
        <w:continuationSeparator/>
      </w:r>
    </w:p>
  </w:footnote>
  <w:footnote w:type="continuationNotice" w:id="1">
    <w:p w14:paraId="2859D433" w14:textId="77777777" w:rsidR="00BE321C" w:rsidRDefault="00BE32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3874834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1865286">
    <w:abstractNumId w:val="1"/>
  </w:num>
  <w:num w:numId="2" w16cid:durableId="17139920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55CE"/>
    <w:rsid w:val="00016620"/>
    <w:rsid w:val="000252CA"/>
    <w:rsid w:val="000437EB"/>
    <w:rsid w:val="00052A80"/>
    <w:rsid w:val="00055BE0"/>
    <w:rsid w:val="000566E5"/>
    <w:rsid w:val="0006257A"/>
    <w:rsid w:val="00075B33"/>
    <w:rsid w:val="00082D93"/>
    <w:rsid w:val="00091D0B"/>
    <w:rsid w:val="00093A6A"/>
    <w:rsid w:val="00097155"/>
    <w:rsid w:val="000A20A0"/>
    <w:rsid w:val="000A4812"/>
    <w:rsid w:val="000B3C8D"/>
    <w:rsid w:val="000B6575"/>
    <w:rsid w:val="000C6A19"/>
    <w:rsid w:val="000C6F60"/>
    <w:rsid w:val="000E1C0F"/>
    <w:rsid w:val="000F49B9"/>
    <w:rsid w:val="001073DC"/>
    <w:rsid w:val="00110F78"/>
    <w:rsid w:val="0011301F"/>
    <w:rsid w:val="00113C35"/>
    <w:rsid w:val="0012029C"/>
    <w:rsid w:val="00135DB0"/>
    <w:rsid w:val="00137722"/>
    <w:rsid w:val="00141D9E"/>
    <w:rsid w:val="00164E51"/>
    <w:rsid w:val="00176E9D"/>
    <w:rsid w:val="00180B30"/>
    <w:rsid w:val="001A0C4E"/>
    <w:rsid w:val="001A4130"/>
    <w:rsid w:val="001A4557"/>
    <w:rsid w:val="001B5924"/>
    <w:rsid w:val="001C4B52"/>
    <w:rsid w:val="001C64C6"/>
    <w:rsid w:val="001C6A14"/>
    <w:rsid w:val="001D1CF2"/>
    <w:rsid w:val="001E7A62"/>
    <w:rsid w:val="0020512D"/>
    <w:rsid w:val="0021225A"/>
    <w:rsid w:val="00227CE4"/>
    <w:rsid w:val="002310C4"/>
    <w:rsid w:val="00236725"/>
    <w:rsid w:val="00245116"/>
    <w:rsid w:val="002469DB"/>
    <w:rsid w:val="00257833"/>
    <w:rsid w:val="00272587"/>
    <w:rsid w:val="00272A2A"/>
    <w:rsid w:val="00273FD6"/>
    <w:rsid w:val="0027628A"/>
    <w:rsid w:val="00283789"/>
    <w:rsid w:val="002855A9"/>
    <w:rsid w:val="002858D4"/>
    <w:rsid w:val="00290B0E"/>
    <w:rsid w:val="00291695"/>
    <w:rsid w:val="002A21A2"/>
    <w:rsid w:val="002A2997"/>
    <w:rsid w:val="002A4C90"/>
    <w:rsid w:val="002B7DFD"/>
    <w:rsid w:val="002C740A"/>
    <w:rsid w:val="002C7DD8"/>
    <w:rsid w:val="002D0D70"/>
    <w:rsid w:val="002D65D2"/>
    <w:rsid w:val="002D7DE2"/>
    <w:rsid w:val="002E0D20"/>
    <w:rsid w:val="002E2F8C"/>
    <w:rsid w:val="002F30DD"/>
    <w:rsid w:val="00305248"/>
    <w:rsid w:val="00310B2A"/>
    <w:rsid w:val="00311A0D"/>
    <w:rsid w:val="003221F7"/>
    <w:rsid w:val="003336AA"/>
    <w:rsid w:val="003377F3"/>
    <w:rsid w:val="00341263"/>
    <w:rsid w:val="003647B3"/>
    <w:rsid w:val="003659A8"/>
    <w:rsid w:val="00373754"/>
    <w:rsid w:val="00381AE5"/>
    <w:rsid w:val="00383451"/>
    <w:rsid w:val="00385024"/>
    <w:rsid w:val="00387027"/>
    <w:rsid w:val="00392EF6"/>
    <w:rsid w:val="0039382D"/>
    <w:rsid w:val="003943AB"/>
    <w:rsid w:val="003B31E3"/>
    <w:rsid w:val="003C1BD5"/>
    <w:rsid w:val="003D4AAF"/>
    <w:rsid w:val="003D5DDB"/>
    <w:rsid w:val="003E263A"/>
    <w:rsid w:val="003E569E"/>
    <w:rsid w:val="003E6E81"/>
    <w:rsid w:val="003E76B3"/>
    <w:rsid w:val="003F2730"/>
    <w:rsid w:val="004029DB"/>
    <w:rsid w:val="00405D1F"/>
    <w:rsid w:val="00407D9A"/>
    <w:rsid w:val="004119BA"/>
    <w:rsid w:val="004141A1"/>
    <w:rsid w:val="00433072"/>
    <w:rsid w:val="004407F2"/>
    <w:rsid w:val="00440D32"/>
    <w:rsid w:val="0044395D"/>
    <w:rsid w:val="00443E0F"/>
    <w:rsid w:val="004528BB"/>
    <w:rsid w:val="00460DA5"/>
    <w:rsid w:val="00467FCC"/>
    <w:rsid w:val="0047145B"/>
    <w:rsid w:val="00474A48"/>
    <w:rsid w:val="00474A5F"/>
    <w:rsid w:val="004756ED"/>
    <w:rsid w:val="004804E2"/>
    <w:rsid w:val="00485619"/>
    <w:rsid w:val="004863E7"/>
    <w:rsid w:val="00490E55"/>
    <w:rsid w:val="004930B0"/>
    <w:rsid w:val="0049414C"/>
    <w:rsid w:val="004B438F"/>
    <w:rsid w:val="004C5163"/>
    <w:rsid w:val="004C68BF"/>
    <w:rsid w:val="004D1943"/>
    <w:rsid w:val="004E76D3"/>
    <w:rsid w:val="004F30CB"/>
    <w:rsid w:val="004F5243"/>
    <w:rsid w:val="0050292E"/>
    <w:rsid w:val="00503706"/>
    <w:rsid w:val="00505214"/>
    <w:rsid w:val="0051473C"/>
    <w:rsid w:val="00524281"/>
    <w:rsid w:val="00524840"/>
    <w:rsid w:val="00535A5C"/>
    <w:rsid w:val="00544ECF"/>
    <w:rsid w:val="00546FE4"/>
    <w:rsid w:val="00576141"/>
    <w:rsid w:val="0057798C"/>
    <w:rsid w:val="00582AAF"/>
    <w:rsid w:val="00590FCF"/>
    <w:rsid w:val="005A7A54"/>
    <w:rsid w:val="005B0FB7"/>
    <w:rsid w:val="005B2717"/>
    <w:rsid w:val="005C5CE5"/>
    <w:rsid w:val="005D4097"/>
    <w:rsid w:val="005D5A57"/>
    <w:rsid w:val="005D60D4"/>
    <w:rsid w:val="005E7FDA"/>
    <w:rsid w:val="006005DD"/>
    <w:rsid w:val="00600721"/>
    <w:rsid w:val="00604CE4"/>
    <w:rsid w:val="00607E80"/>
    <w:rsid w:val="006309E4"/>
    <w:rsid w:val="00632B2F"/>
    <w:rsid w:val="00633356"/>
    <w:rsid w:val="006403C8"/>
    <w:rsid w:val="00644635"/>
    <w:rsid w:val="0065468E"/>
    <w:rsid w:val="0066199F"/>
    <w:rsid w:val="006627D3"/>
    <w:rsid w:val="00666780"/>
    <w:rsid w:val="006873DF"/>
    <w:rsid w:val="00694EDE"/>
    <w:rsid w:val="006A310B"/>
    <w:rsid w:val="006B413D"/>
    <w:rsid w:val="006C073A"/>
    <w:rsid w:val="006C2C75"/>
    <w:rsid w:val="006D2A39"/>
    <w:rsid w:val="006E0440"/>
    <w:rsid w:val="006E4D82"/>
    <w:rsid w:val="006E697D"/>
    <w:rsid w:val="006F038A"/>
    <w:rsid w:val="006F2762"/>
    <w:rsid w:val="00701066"/>
    <w:rsid w:val="00714411"/>
    <w:rsid w:val="00717927"/>
    <w:rsid w:val="0072403D"/>
    <w:rsid w:val="00725DC1"/>
    <w:rsid w:val="0073088A"/>
    <w:rsid w:val="007328AC"/>
    <w:rsid w:val="0075306E"/>
    <w:rsid w:val="007570E9"/>
    <w:rsid w:val="00771C8E"/>
    <w:rsid w:val="007723EE"/>
    <w:rsid w:val="0077505A"/>
    <w:rsid w:val="00775194"/>
    <w:rsid w:val="00776D05"/>
    <w:rsid w:val="00783F60"/>
    <w:rsid w:val="00794227"/>
    <w:rsid w:val="00794797"/>
    <w:rsid w:val="007967E1"/>
    <w:rsid w:val="00797E75"/>
    <w:rsid w:val="007A0819"/>
    <w:rsid w:val="007A1F6C"/>
    <w:rsid w:val="007B1F00"/>
    <w:rsid w:val="007B7B78"/>
    <w:rsid w:val="007C2E79"/>
    <w:rsid w:val="007C3DAF"/>
    <w:rsid w:val="007C4DCE"/>
    <w:rsid w:val="007C65C2"/>
    <w:rsid w:val="007D1408"/>
    <w:rsid w:val="007D738B"/>
    <w:rsid w:val="007E0A8F"/>
    <w:rsid w:val="007F3BB1"/>
    <w:rsid w:val="008005E5"/>
    <w:rsid w:val="008132BE"/>
    <w:rsid w:val="00814218"/>
    <w:rsid w:val="00814457"/>
    <w:rsid w:val="00821B9D"/>
    <w:rsid w:val="008303CF"/>
    <w:rsid w:val="00834F34"/>
    <w:rsid w:val="00844E61"/>
    <w:rsid w:val="0085641C"/>
    <w:rsid w:val="008629A8"/>
    <w:rsid w:val="008635BD"/>
    <w:rsid w:val="00864808"/>
    <w:rsid w:val="00867A5F"/>
    <w:rsid w:val="008736AE"/>
    <w:rsid w:val="00874709"/>
    <w:rsid w:val="008757C5"/>
    <w:rsid w:val="00877CCA"/>
    <w:rsid w:val="00880FFB"/>
    <w:rsid w:val="00893A94"/>
    <w:rsid w:val="008B35AE"/>
    <w:rsid w:val="008D1D65"/>
    <w:rsid w:val="008D3B4D"/>
    <w:rsid w:val="008D4183"/>
    <w:rsid w:val="008D7B4A"/>
    <w:rsid w:val="008D7DFE"/>
    <w:rsid w:val="008E0BFA"/>
    <w:rsid w:val="008E1431"/>
    <w:rsid w:val="008E2064"/>
    <w:rsid w:val="008E70AF"/>
    <w:rsid w:val="008E71B6"/>
    <w:rsid w:val="00910A83"/>
    <w:rsid w:val="009217FD"/>
    <w:rsid w:val="00927EED"/>
    <w:rsid w:val="0093238F"/>
    <w:rsid w:val="009415B6"/>
    <w:rsid w:val="00941EF6"/>
    <w:rsid w:val="00947B85"/>
    <w:rsid w:val="0095242D"/>
    <w:rsid w:val="0095595E"/>
    <w:rsid w:val="00963501"/>
    <w:rsid w:val="0097276C"/>
    <w:rsid w:val="009811FA"/>
    <w:rsid w:val="009813DA"/>
    <w:rsid w:val="00981837"/>
    <w:rsid w:val="00987A18"/>
    <w:rsid w:val="009A7591"/>
    <w:rsid w:val="009B326C"/>
    <w:rsid w:val="009B63D3"/>
    <w:rsid w:val="009B6544"/>
    <w:rsid w:val="009C2F78"/>
    <w:rsid w:val="009E07AD"/>
    <w:rsid w:val="009E7F60"/>
    <w:rsid w:val="009F23F0"/>
    <w:rsid w:val="009F4F06"/>
    <w:rsid w:val="00A22533"/>
    <w:rsid w:val="00A229BA"/>
    <w:rsid w:val="00A23865"/>
    <w:rsid w:val="00A32C35"/>
    <w:rsid w:val="00A60348"/>
    <w:rsid w:val="00A64E50"/>
    <w:rsid w:val="00A6754A"/>
    <w:rsid w:val="00A76F79"/>
    <w:rsid w:val="00A76F9A"/>
    <w:rsid w:val="00A80277"/>
    <w:rsid w:val="00AA08EE"/>
    <w:rsid w:val="00AB10DA"/>
    <w:rsid w:val="00AB121E"/>
    <w:rsid w:val="00AB7C29"/>
    <w:rsid w:val="00AC293B"/>
    <w:rsid w:val="00AC53EB"/>
    <w:rsid w:val="00AC6949"/>
    <w:rsid w:val="00AD4ADA"/>
    <w:rsid w:val="00AD628B"/>
    <w:rsid w:val="00AE50D2"/>
    <w:rsid w:val="00AF0285"/>
    <w:rsid w:val="00AF0949"/>
    <w:rsid w:val="00AF60BA"/>
    <w:rsid w:val="00AF64D4"/>
    <w:rsid w:val="00B03550"/>
    <w:rsid w:val="00B04BBA"/>
    <w:rsid w:val="00B04F0C"/>
    <w:rsid w:val="00B14A02"/>
    <w:rsid w:val="00B30FE3"/>
    <w:rsid w:val="00B35AA9"/>
    <w:rsid w:val="00B4011E"/>
    <w:rsid w:val="00B53C11"/>
    <w:rsid w:val="00B617A7"/>
    <w:rsid w:val="00B61F67"/>
    <w:rsid w:val="00B70DAB"/>
    <w:rsid w:val="00B803A3"/>
    <w:rsid w:val="00B869E7"/>
    <w:rsid w:val="00B87FD3"/>
    <w:rsid w:val="00B90041"/>
    <w:rsid w:val="00BA636E"/>
    <w:rsid w:val="00BB1399"/>
    <w:rsid w:val="00BB176F"/>
    <w:rsid w:val="00BD1EB0"/>
    <w:rsid w:val="00BD65FB"/>
    <w:rsid w:val="00BD796A"/>
    <w:rsid w:val="00BE321C"/>
    <w:rsid w:val="00BF3745"/>
    <w:rsid w:val="00C22B21"/>
    <w:rsid w:val="00C30357"/>
    <w:rsid w:val="00C30837"/>
    <w:rsid w:val="00C34EC9"/>
    <w:rsid w:val="00C43C73"/>
    <w:rsid w:val="00C44B2D"/>
    <w:rsid w:val="00C44CC2"/>
    <w:rsid w:val="00C47966"/>
    <w:rsid w:val="00CA494F"/>
    <w:rsid w:val="00CA4A75"/>
    <w:rsid w:val="00CB0C2C"/>
    <w:rsid w:val="00CB19EB"/>
    <w:rsid w:val="00CB6392"/>
    <w:rsid w:val="00CB7D2E"/>
    <w:rsid w:val="00CC2F07"/>
    <w:rsid w:val="00CC7CB3"/>
    <w:rsid w:val="00CD48DB"/>
    <w:rsid w:val="00CD6AD4"/>
    <w:rsid w:val="00CE2307"/>
    <w:rsid w:val="00CE3443"/>
    <w:rsid w:val="00CF722A"/>
    <w:rsid w:val="00CF7EB6"/>
    <w:rsid w:val="00D03AD0"/>
    <w:rsid w:val="00D21105"/>
    <w:rsid w:val="00D35830"/>
    <w:rsid w:val="00D366C8"/>
    <w:rsid w:val="00D45599"/>
    <w:rsid w:val="00D71AA8"/>
    <w:rsid w:val="00D77179"/>
    <w:rsid w:val="00D851C0"/>
    <w:rsid w:val="00D87313"/>
    <w:rsid w:val="00D92177"/>
    <w:rsid w:val="00D94965"/>
    <w:rsid w:val="00D96ACE"/>
    <w:rsid w:val="00D97C50"/>
    <w:rsid w:val="00DA4167"/>
    <w:rsid w:val="00DB4959"/>
    <w:rsid w:val="00DC68FB"/>
    <w:rsid w:val="00DD370F"/>
    <w:rsid w:val="00DE753B"/>
    <w:rsid w:val="00DF0A4A"/>
    <w:rsid w:val="00DF6E72"/>
    <w:rsid w:val="00E12CC9"/>
    <w:rsid w:val="00E22254"/>
    <w:rsid w:val="00E277D2"/>
    <w:rsid w:val="00E42E7B"/>
    <w:rsid w:val="00E50F2A"/>
    <w:rsid w:val="00E63517"/>
    <w:rsid w:val="00E73435"/>
    <w:rsid w:val="00E80A94"/>
    <w:rsid w:val="00E83437"/>
    <w:rsid w:val="00E85678"/>
    <w:rsid w:val="00E94B4B"/>
    <w:rsid w:val="00EA2DA8"/>
    <w:rsid w:val="00EA334A"/>
    <w:rsid w:val="00EA3AF0"/>
    <w:rsid w:val="00EB40A4"/>
    <w:rsid w:val="00EC060E"/>
    <w:rsid w:val="00EC0CC5"/>
    <w:rsid w:val="00EC5191"/>
    <w:rsid w:val="00EE11D9"/>
    <w:rsid w:val="00EE2606"/>
    <w:rsid w:val="00EF3218"/>
    <w:rsid w:val="00EF7239"/>
    <w:rsid w:val="00F03FE7"/>
    <w:rsid w:val="00F04EEA"/>
    <w:rsid w:val="00F05286"/>
    <w:rsid w:val="00F07D20"/>
    <w:rsid w:val="00F10283"/>
    <w:rsid w:val="00F30D7C"/>
    <w:rsid w:val="00F32941"/>
    <w:rsid w:val="00F36B9F"/>
    <w:rsid w:val="00F46E81"/>
    <w:rsid w:val="00F560D5"/>
    <w:rsid w:val="00F60098"/>
    <w:rsid w:val="00F62A87"/>
    <w:rsid w:val="00F64C32"/>
    <w:rsid w:val="00F66960"/>
    <w:rsid w:val="00F71F07"/>
    <w:rsid w:val="00F72D20"/>
    <w:rsid w:val="00F76E45"/>
    <w:rsid w:val="00F81452"/>
    <w:rsid w:val="00F862C7"/>
    <w:rsid w:val="00F87245"/>
    <w:rsid w:val="00FA3F2E"/>
    <w:rsid w:val="00FA7D33"/>
    <w:rsid w:val="00FB1864"/>
    <w:rsid w:val="00FC2419"/>
    <w:rsid w:val="00FC7AE9"/>
    <w:rsid w:val="00FD24FB"/>
    <w:rsid w:val="00FD7FAE"/>
    <w:rsid w:val="037CEA1B"/>
    <w:rsid w:val="04952592"/>
    <w:rsid w:val="058059EA"/>
    <w:rsid w:val="0791E7FA"/>
    <w:rsid w:val="0930DF89"/>
    <w:rsid w:val="0D3115C1"/>
    <w:rsid w:val="0D958E01"/>
    <w:rsid w:val="1072CF18"/>
    <w:rsid w:val="113104F3"/>
    <w:rsid w:val="13B78764"/>
    <w:rsid w:val="14F9C168"/>
    <w:rsid w:val="152272DC"/>
    <w:rsid w:val="1B1CF22C"/>
    <w:rsid w:val="1BC1CF00"/>
    <w:rsid w:val="1D88187A"/>
    <w:rsid w:val="206842A1"/>
    <w:rsid w:val="235A54FC"/>
    <w:rsid w:val="23CED923"/>
    <w:rsid w:val="25115632"/>
    <w:rsid w:val="265D0BB1"/>
    <w:rsid w:val="294F1E0C"/>
    <w:rsid w:val="29E5EE95"/>
    <w:rsid w:val="2A8E5A74"/>
    <w:rsid w:val="2B3520C3"/>
    <w:rsid w:val="2E1689A9"/>
    <w:rsid w:val="2F9065EF"/>
    <w:rsid w:val="30358788"/>
    <w:rsid w:val="32C76F39"/>
    <w:rsid w:val="3470BBCB"/>
    <w:rsid w:val="35445B5D"/>
    <w:rsid w:val="36977629"/>
    <w:rsid w:val="37F176C9"/>
    <w:rsid w:val="3EA92DA9"/>
    <w:rsid w:val="3F13E507"/>
    <w:rsid w:val="3F7CC397"/>
    <w:rsid w:val="405C4629"/>
    <w:rsid w:val="4091C7AE"/>
    <w:rsid w:val="4132B2DA"/>
    <w:rsid w:val="4205F762"/>
    <w:rsid w:val="47237217"/>
    <w:rsid w:val="47565DB4"/>
    <w:rsid w:val="49299FDD"/>
    <w:rsid w:val="4AE80D70"/>
    <w:rsid w:val="4AF782DA"/>
    <w:rsid w:val="4B3951A0"/>
    <w:rsid w:val="4C7BBE75"/>
    <w:rsid w:val="4CA13413"/>
    <w:rsid w:val="4CC0B564"/>
    <w:rsid w:val="53A9733D"/>
    <w:rsid w:val="53C7580D"/>
    <w:rsid w:val="5506D22B"/>
    <w:rsid w:val="563E82DA"/>
    <w:rsid w:val="56568EA9"/>
    <w:rsid w:val="573F250C"/>
    <w:rsid w:val="59E98C30"/>
    <w:rsid w:val="5CB628ED"/>
    <w:rsid w:val="5EEDCF60"/>
    <w:rsid w:val="6092A2A0"/>
    <w:rsid w:val="626818A2"/>
    <w:rsid w:val="66F8E145"/>
    <w:rsid w:val="67A8DC39"/>
    <w:rsid w:val="6AE07CFB"/>
    <w:rsid w:val="6BBE613E"/>
    <w:rsid w:val="7148B6CF"/>
    <w:rsid w:val="75C29D8C"/>
    <w:rsid w:val="763491FD"/>
    <w:rsid w:val="76FB8944"/>
    <w:rsid w:val="7B3C55B5"/>
    <w:rsid w:val="7ED0822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F5C2324F-C781-4A6F-8376-CE819B014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460DA5"/>
    <w:rPr>
      <w:color w:val="800080" w:themeColor="followedHyperlink"/>
      <w:u w:val="single"/>
    </w:rPr>
  </w:style>
  <w:style w:type="character" w:styleId="CommentReference">
    <w:name w:val="annotation reference"/>
    <w:basedOn w:val="DefaultParagraphFont"/>
    <w:uiPriority w:val="99"/>
    <w:semiHidden/>
    <w:unhideWhenUsed/>
    <w:rsid w:val="002310C4"/>
    <w:rPr>
      <w:sz w:val="16"/>
      <w:szCs w:val="16"/>
    </w:rPr>
  </w:style>
  <w:style w:type="paragraph" w:styleId="CommentText">
    <w:name w:val="annotation text"/>
    <w:basedOn w:val="Normal"/>
    <w:link w:val="CommentTextChar"/>
    <w:uiPriority w:val="99"/>
    <w:unhideWhenUsed/>
    <w:rsid w:val="002310C4"/>
  </w:style>
  <w:style w:type="character" w:customStyle="1" w:styleId="CommentTextChar">
    <w:name w:val="Comment Text Char"/>
    <w:basedOn w:val="DefaultParagraphFont"/>
    <w:link w:val="CommentText"/>
    <w:uiPriority w:val="99"/>
    <w:rsid w:val="002310C4"/>
  </w:style>
  <w:style w:type="paragraph" w:styleId="CommentSubject">
    <w:name w:val="annotation subject"/>
    <w:basedOn w:val="CommentText"/>
    <w:next w:val="CommentText"/>
    <w:link w:val="CommentSubjectChar"/>
    <w:uiPriority w:val="99"/>
    <w:semiHidden/>
    <w:unhideWhenUsed/>
    <w:rsid w:val="002310C4"/>
    <w:rPr>
      <w:b/>
      <w:bCs/>
    </w:rPr>
  </w:style>
  <w:style w:type="character" w:customStyle="1" w:styleId="CommentSubjectChar">
    <w:name w:val="Comment Subject Char"/>
    <w:basedOn w:val="CommentTextChar"/>
    <w:link w:val="CommentSubject"/>
    <w:uiPriority w:val="99"/>
    <w:semiHidden/>
    <w:rsid w:val="002310C4"/>
    <w:rPr>
      <w:b/>
      <w:bCs/>
    </w:rPr>
  </w:style>
  <w:style w:type="paragraph" w:styleId="Revision">
    <w:name w:val="Revision"/>
    <w:hidden/>
    <w:uiPriority w:val="99"/>
    <w:semiHidden/>
    <w:rsid w:val="00A229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7059">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59688534">
      <w:bodyDiv w:val="1"/>
      <w:marLeft w:val="0"/>
      <w:marRight w:val="0"/>
      <w:marTop w:val="0"/>
      <w:marBottom w:val="0"/>
      <w:divBdr>
        <w:top w:val="none" w:sz="0" w:space="0" w:color="auto"/>
        <w:left w:val="none" w:sz="0" w:space="0" w:color="auto"/>
        <w:bottom w:val="none" w:sz="0" w:space="0" w:color="auto"/>
        <w:right w:val="none" w:sz="0" w:space="0" w:color="auto"/>
      </w:divBdr>
    </w:div>
    <w:div w:id="622350591">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969047847">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434740240">
      <w:bodyDiv w:val="1"/>
      <w:marLeft w:val="0"/>
      <w:marRight w:val="0"/>
      <w:marTop w:val="0"/>
      <w:marBottom w:val="0"/>
      <w:divBdr>
        <w:top w:val="none" w:sz="0" w:space="0" w:color="auto"/>
        <w:left w:val="none" w:sz="0" w:space="0" w:color="auto"/>
        <w:bottom w:val="none" w:sz="0" w:space="0" w:color="auto"/>
        <w:right w:val="none" w:sz="0" w:space="0" w:color="auto"/>
      </w:divBdr>
    </w:div>
    <w:div w:id="1474759181">
      <w:bodyDiv w:val="1"/>
      <w:marLeft w:val="0"/>
      <w:marRight w:val="0"/>
      <w:marTop w:val="0"/>
      <w:marBottom w:val="0"/>
      <w:divBdr>
        <w:top w:val="none" w:sz="0" w:space="0" w:color="auto"/>
        <w:left w:val="none" w:sz="0" w:space="0" w:color="auto"/>
        <w:bottom w:val="none" w:sz="0" w:space="0" w:color="auto"/>
        <w:right w:val="none" w:sz="0" w:space="0" w:color="auto"/>
      </w:divBdr>
    </w:div>
    <w:div w:id="158375309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news&amp;utm_campaign=REC382"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05d0863-4378-41ce-aee0-d49890998629">
      <UserInfo>
        <DisplayName>Georgina Lindsay</DisplayName>
        <AccountId>18</AccountId>
        <AccountType/>
      </UserInfo>
      <UserInfo>
        <DisplayName>Chidi Onuoha</DisplayName>
        <AccountId>24</AccountId>
        <AccountType/>
      </UserInfo>
    </SharedWithUsers>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509CFE-3802-4751-93A6-1984BA0441D7}">
  <ds:schemaRefs>
    <ds:schemaRef ds:uri="http://schemas.openxmlformats.org/officeDocument/2006/bibliography"/>
  </ds:schemaRefs>
</ds:datastoreItem>
</file>

<file path=customXml/itemProps2.xml><?xml version="1.0" encoding="utf-8"?>
<ds:datastoreItem xmlns:ds="http://schemas.openxmlformats.org/officeDocument/2006/customXml" ds:itemID="{77255494-CC25-42C3-BCD3-7F5728E07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905d0863-4378-41ce-aee0-d49890998629"/>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Pages>
  <Words>735</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922</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7864331</vt:i4>
      </vt:variant>
      <vt:variant>
        <vt:i4>3</vt:i4>
      </vt:variant>
      <vt:variant>
        <vt:i4>0</vt:i4>
      </vt:variant>
      <vt:variant>
        <vt:i4>5</vt:i4>
      </vt:variant>
      <vt:variant>
        <vt:lpwstr>https://www.renishaw.com/en/metal-3d-printing--32084?utm_source=Stone%20Junction&amp;utm_medium=PR&amp;utm_campaign=REC658</vt:lpwstr>
      </vt:variant>
      <vt:variant>
        <vt:lpwstr/>
      </vt:variant>
      <vt:variant>
        <vt:i4>786489</vt:i4>
      </vt:variant>
      <vt:variant>
        <vt:i4>0</vt:i4>
      </vt:variant>
      <vt:variant>
        <vt:i4>0</vt:i4>
      </vt:variant>
      <vt:variant>
        <vt:i4>5</vt:i4>
      </vt:variant>
      <vt:variant>
        <vt:lpwstr>https://www.renishaw.com/en/renishaw-enhancing-efficiency-in-manufacturing-and-healthcare--1030?utm_source=StoneJunction&amp;utm_medium=hard+news&amp;utm_campaign=REC3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6</cp:revision>
  <cp:lastPrinted>2014-11-03T12:56:00Z</cp:lastPrinted>
  <dcterms:created xsi:type="dcterms:W3CDTF">2023-01-13T09:53:00Z</dcterms:created>
  <dcterms:modified xsi:type="dcterms:W3CDTF">2023-02-24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MediaServiceImageTags">
    <vt:lpwstr/>
  </property>
</Properties>
</file>